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D9B27B" w14:textId="77777777" w:rsidR="00A304D9" w:rsidRPr="007A6868" w:rsidRDefault="00FE715B" w:rsidP="00404996">
      <w:pPr>
        <w:spacing w:line="276" w:lineRule="auto"/>
        <w:jc w:val="right"/>
        <w:rPr>
          <w:rFonts w:asciiTheme="minorHAnsi" w:hAnsiTheme="minorHAnsi" w:cstheme="minorHAnsi"/>
          <w:sz w:val="18"/>
          <w:szCs w:val="20"/>
        </w:rPr>
      </w:pPr>
      <w:r w:rsidRPr="007A6868">
        <w:rPr>
          <w:rFonts w:asciiTheme="minorHAnsi" w:hAnsiTheme="minorHAnsi" w:cstheme="minorHAnsi"/>
          <w:sz w:val="18"/>
          <w:szCs w:val="20"/>
        </w:rPr>
        <w:t>BM 05/7.1</w:t>
      </w:r>
    </w:p>
    <w:tbl>
      <w:tblPr>
        <w:tblW w:w="104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000"/>
        <w:gridCol w:w="3255"/>
        <w:gridCol w:w="3529"/>
        <w:gridCol w:w="1707"/>
      </w:tblGrid>
      <w:tr w:rsidR="004E6AC5" w:rsidRPr="00FE53A0" w14:paraId="4742BFEE" w14:textId="77777777" w:rsidTr="00813153">
        <w:trPr>
          <w:trHeight w:val="1002"/>
        </w:trPr>
        <w:tc>
          <w:tcPr>
            <w:tcW w:w="2000" w:type="dxa"/>
            <w:shd w:val="clear" w:color="auto" w:fill="auto"/>
            <w:vAlign w:val="center"/>
          </w:tcPr>
          <w:p w14:paraId="6CA11211" w14:textId="77777777" w:rsidR="004E6AC5" w:rsidRPr="007A6868" w:rsidRDefault="004E6AC5" w:rsidP="00404996">
            <w:pPr>
              <w:spacing w:line="276" w:lineRule="auto"/>
              <w:rPr>
                <w:rFonts w:asciiTheme="minorHAnsi" w:hAnsiTheme="minorHAnsi" w:cstheme="minorHAnsi"/>
                <w:sz w:val="18"/>
                <w:szCs w:val="20"/>
              </w:rPr>
            </w:pPr>
            <w:r w:rsidRPr="007A6868">
              <w:rPr>
                <w:rFonts w:asciiTheme="minorHAnsi" w:hAnsiTheme="minorHAnsi" w:cstheme="minorHAnsi"/>
                <w:noProof/>
                <w:sz w:val="18"/>
                <w:szCs w:val="20"/>
              </w:rPr>
              <w:drawing>
                <wp:inline distT="0" distB="0" distL="0" distR="0" wp14:anchorId="1FFC0AC5" wp14:editId="3F8940AE">
                  <wp:extent cx="1066165" cy="685800"/>
                  <wp:effectExtent l="0" t="0" r="63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0018" cy="701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84" w:type="dxa"/>
            <w:gridSpan w:val="2"/>
            <w:shd w:val="clear" w:color="auto" w:fill="auto"/>
            <w:vAlign w:val="center"/>
          </w:tcPr>
          <w:p w14:paraId="7A3EF9E7" w14:textId="4576A379" w:rsidR="004E6AC5" w:rsidRPr="007A6868" w:rsidRDefault="004E6AC5" w:rsidP="0040499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0000CC"/>
                <w:sz w:val="28"/>
                <w:szCs w:val="20"/>
              </w:rPr>
            </w:pPr>
            <w:r w:rsidRPr="007A6868">
              <w:rPr>
                <w:rFonts w:asciiTheme="minorHAnsi" w:hAnsiTheme="minorHAnsi" w:cstheme="minorHAnsi"/>
                <w:b/>
                <w:color w:val="0000CC"/>
                <w:sz w:val="28"/>
                <w:szCs w:val="20"/>
              </w:rPr>
              <w:t>APPLICATION FORM</w:t>
            </w:r>
          </w:p>
          <w:p w14:paraId="5D060A21" w14:textId="77777777" w:rsidR="004E6AC5" w:rsidRPr="007A6868" w:rsidRDefault="004E6AC5" w:rsidP="0040499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0000CC"/>
                <w:sz w:val="28"/>
                <w:szCs w:val="20"/>
              </w:rPr>
            </w:pPr>
            <w:r w:rsidRPr="007A6868">
              <w:rPr>
                <w:rFonts w:asciiTheme="minorHAnsi" w:hAnsiTheme="minorHAnsi" w:cstheme="minorHAnsi"/>
                <w:b/>
                <w:sz w:val="28"/>
                <w:szCs w:val="20"/>
              </w:rPr>
              <w:t>SƠ YẾU LÝ LỊCH</w:t>
            </w:r>
          </w:p>
        </w:tc>
        <w:tc>
          <w:tcPr>
            <w:tcW w:w="1707" w:type="dxa"/>
            <w:vMerge w:val="restart"/>
            <w:shd w:val="clear" w:color="auto" w:fill="auto"/>
            <w:vAlign w:val="center"/>
          </w:tcPr>
          <w:p w14:paraId="4BBF6D87" w14:textId="736A4021" w:rsidR="004E6AC5" w:rsidRPr="00F5004A" w:rsidRDefault="004E6AC5" w:rsidP="00C6297D">
            <w:pPr>
              <w:spacing w:before="240" w:line="276" w:lineRule="auto"/>
              <w:jc w:val="center"/>
              <w:rPr>
                <w:rFonts w:asciiTheme="minorHAnsi" w:hAnsiTheme="minorHAnsi" w:cstheme="minorHAnsi"/>
                <w:color w:val="0000CC"/>
                <w:sz w:val="18"/>
                <w:szCs w:val="18"/>
              </w:rPr>
            </w:pPr>
            <w:r w:rsidRPr="00F5004A">
              <w:rPr>
                <w:rFonts w:asciiTheme="minorHAnsi" w:hAnsiTheme="minorHAnsi" w:cstheme="minorHAnsi"/>
                <w:color w:val="0000CC"/>
                <w:sz w:val="18"/>
                <w:szCs w:val="18"/>
              </w:rPr>
              <w:t xml:space="preserve">Please insert your </w:t>
            </w:r>
            <w:r w:rsidR="00985130" w:rsidRPr="00F5004A">
              <w:rPr>
                <w:rFonts w:asciiTheme="minorHAnsi" w:hAnsiTheme="minorHAnsi" w:cstheme="minorHAnsi"/>
                <w:color w:val="0000CC"/>
                <w:sz w:val="18"/>
                <w:szCs w:val="18"/>
              </w:rPr>
              <w:t>photo</w:t>
            </w:r>
            <w:r w:rsidR="00985130" w:rsidRPr="00F5004A">
              <w:rPr>
                <w:rFonts w:asciiTheme="minorHAnsi" w:hAnsiTheme="minorHAnsi" w:cstheme="minorHAnsi"/>
                <w:color w:val="0000CC"/>
                <w:sz w:val="18"/>
                <w:szCs w:val="18"/>
                <w:lang w:val="vi-VN"/>
              </w:rPr>
              <w:t xml:space="preserve"> </w:t>
            </w:r>
            <w:r w:rsidRPr="00F5004A">
              <w:rPr>
                <w:rFonts w:asciiTheme="minorHAnsi" w:hAnsiTheme="minorHAnsi" w:cstheme="minorHAnsi"/>
                <w:color w:val="0000CC"/>
                <w:sz w:val="18"/>
                <w:szCs w:val="18"/>
              </w:rPr>
              <w:t>here</w:t>
            </w:r>
          </w:p>
          <w:p w14:paraId="509EF818" w14:textId="77777777" w:rsidR="00813153" w:rsidRPr="0097302A" w:rsidRDefault="00813153" w:rsidP="00404996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9D9B035" w14:textId="412F5A10" w:rsidR="004E6AC5" w:rsidRPr="00ED5D86" w:rsidRDefault="004E6AC5" w:rsidP="00404996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7302A">
              <w:rPr>
                <w:rFonts w:asciiTheme="minorHAnsi" w:hAnsiTheme="minorHAnsi" w:cstheme="minorHAnsi"/>
                <w:sz w:val="18"/>
                <w:szCs w:val="18"/>
              </w:rPr>
              <w:t>Vui lòng dán hình tại đây</w:t>
            </w:r>
          </w:p>
          <w:p w14:paraId="7F49A4C3" w14:textId="77777777" w:rsidR="004E6AC5" w:rsidRPr="007A6868" w:rsidRDefault="004E6AC5" w:rsidP="00404996">
            <w:pPr>
              <w:spacing w:line="276" w:lineRule="auto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4E6AC5" w:rsidRPr="00FE53A0" w14:paraId="5549E81A" w14:textId="77777777" w:rsidTr="00404996">
        <w:tc>
          <w:tcPr>
            <w:tcW w:w="2000" w:type="dxa"/>
            <w:vMerge w:val="restart"/>
            <w:shd w:val="clear" w:color="auto" w:fill="auto"/>
            <w:vAlign w:val="center"/>
          </w:tcPr>
          <w:p w14:paraId="30EE0A50" w14:textId="6AE0AB95" w:rsidR="00985130" w:rsidRPr="00FE53A0" w:rsidRDefault="004E6AC5" w:rsidP="00813153">
            <w:pPr>
              <w:spacing w:before="6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Apply for</w:t>
            </w:r>
          </w:p>
          <w:p w14:paraId="66C9E74C" w14:textId="48235DAD" w:rsidR="004E6AC5" w:rsidRPr="00FE53A0" w:rsidRDefault="004E6AC5" w:rsidP="00813153">
            <w:pPr>
              <w:spacing w:before="6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Ứng tuyển cho</w:t>
            </w:r>
          </w:p>
        </w:tc>
        <w:tc>
          <w:tcPr>
            <w:tcW w:w="6784" w:type="dxa"/>
            <w:gridSpan w:val="2"/>
            <w:shd w:val="clear" w:color="auto" w:fill="auto"/>
          </w:tcPr>
          <w:p w14:paraId="6ABB46A4" w14:textId="77777777" w:rsidR="004E6AC5" w:rsidRPr="00FE53A0" w:rsidRDefault="00C6297D" w:rsidP="00404996">
            <w:pPr>
              <w:spacing w:before="6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irst p</w:t>
            </w:r>
            <w:r w:rsidR="004E6AC5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osition </w:t>
            </w:r>
            <w:r w:rsidR="004E6AC5"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/ Vị trí 1:  </w:t>
            </w:r>
          </w:p>
        </w:tc>
        <w:tc>
          <w:tcPr>
            <w:tcW w:w="1707" w:type="dxa"/>
            <w:vMerge/>
            <w:shd w:val="clear" w:color="auto" w:fill="auto"/>
          </w:tcPr>
          <w:p w14:paraId="2D920155" w14:textId="77777777" w:rsidR="004E6AC5" w:rsidRPr="00FE53A0" w:rsidRDefault="004E6AC5" w:rsidP="00404996">
            <w:pPr>
              <w:spacing w:before="6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E6AC5" w:rsidRPr="00FE53A0" w14:paraId="1260E9BA" w14:textId="77777777" w:rsidTr="00404996">
        <w:tc>
          <w:tcPr>
            <w:tcW w:w="2000" w:type="dxa"/>
            <w:vMerge/>
            <w:shd w:val="clear" w:color="auto" w:fill="auto"/>
            <w:vAlign w:val="center"/>
          </w:tcPr>
          <w:p w14:paraId="0F5A1F90" w14:textId="77777777" w:rsidR="004E6AC5" w:rsidRPr="00FE53A0" w:rsidRDefault="004E6AC5" w:rsidP="00404996">
            <w:pPr>
              <w:spacing w:before="60" w:after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</w:p>
        </w:tc>
        <w:tc>
          <w:tcPr>
            <w:tcW w:w="6784" w:type="dxa"/>
            <w:gridSpan w:val="2"/>
            <w:shd w:val="clear" w:color="auto" w:fill="auto"/>
          </w:tcPr>
          <w:p w14:paraId="0F79A34B" w14:textId="77777777" w:rsidR="004E6AC5" w:rsidRPr="00FE53A0" w:rsidRDefault="00C6297D" w:rsidP="00404996">
            <w:pPr>
              <w:spacing w:before="6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Second p</w:t>
            </w:r>
            <w:r w:rsidR="004E6AC5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osition </w:t>
            </w:r>
            <w:r w:rsidR="004E6AC5" w:rsidRPr="00FE53A0">
              <w:rPr>
                <w:rFonts w:asciiTheme="minorHAnsi" w:hAnsiTheme="minorHAnsi" w:cstheme="minorHAnsi"/>
                <w:sz w:val="20"/>
                <w:szCs w:val="20"/>
              </w:rPr>
              <w:t>/ Vị trí 2:</w:t>
            </w:r>
          </w:p>
        </w:tc>
        <w:tc>
          <w:tcPr>
            <w:tcW w:w="1707" w:type="dxa"/>
            <w:vMerge/>
            <w:shd w:val="clear" w:color="auto" w:fill="auto"/>
          </w:tcPr>
          <w:p w14:paraId="487A2EC4" w14:textId="77777777" w:rsidR="004E6AC5" w:rsidRPr="00FE53A0" w:rsidRDefault="004E6AC5" w:rsidP="00404996">
            <w:pPr>
              <w:spacing w:before="6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04996" w:rsidRPr="00FE53A0" w14:paraId="0CB9406C" w14:textId="77777777" w:rsidTr="004E6AC5">
        <w:tc>
          <w:tcPr>
            <w:tcW w:w="5255" w:type="dxa"/>
            <w:gridSpan w:val="2"/>
            <w:shd w:val="clear" w:color="auto" w:fill="auto"/>
            <w:vAlign w:val="center"/>
          </w:tcPr>
          <w:p w14:paraId="3B28EBA4" w14:textId="0FCD9B14" w:rsidR="00985130" w:rsidRPr="00FE53A0" w:rsidRDefault="003011FC" w:rsidP="00404996">
            <w:pPr>
              <w:spacing w:before="60" w:after="60" w:line="276" w:lineRule="auto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How did you know of </w:t>
            </w:r>
            <w:r w:rsidR="003609D1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our </w:t>
            </w:r>
            <w:r w:rsidR="00747E24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recruitment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? </w:t>
            </w:r>
          </w:p>
          <w:p w14:paraId="2AF333DA" w14:textId="4ECA1F8B" w:rsidR="00A304D9" w:rsidRPr="00FE53A0" w:rsidRDefault="003609D1" w:rsidP="00404996">
            <w:pPr>
              <w:spacing w:before="6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Bạn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biết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được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hông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tin </w:t>
            </w: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uyển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dụng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ừ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đâu</w:t>
            </w:r>
            <w:proofErr w:type="spell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5236" w:type="dxa"/>
            <w:gridSpan w:val="2"/>
            <w:shd w:val="clear" w:color="auto" w:fill="auto"/>
          </w:tcPr>
          <w:p w14:paraId="4F18FD46" w14:textId="77777777" w:rsidR="00A304D9" w:rsidRPr="00FE53A0" w:rsidRDefault="00A304D9" w:rsidP="00404996">
            <w:pPr>
              <w:spacing w:before="6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9E9287B" w14:textId="77777777" w:rsidR="006604A4" w:rsidRPr="007A6868" w:rsidRDefault="006604A4" w:rsidP="007A6868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b/>
          <w:sz w:val="22"/>
        </w:rPr>
      </w:pPr>
      <w:r w:rsidRPr="007A6868">
        <w:rPr>
          <w:rFonts w:asciiTheme="minorHAnsi" w:hAnsiTheme="minorHAnsi" w:cstheme="minorHAnsi"/>
          <w:b/>
          <w:color w:val="0000CC"/>
          <w:sz w:val="22"/>
        </w:rPr>
        <w:t>PERSONNAL INFORMATION</w:t>
      </w:r>
      <w:r w:rsidR="002C7D01" w:rsidRPr="007A6868">
        <w:rPr>
          <w:rFonts w:asciiTheme="minorHAnsi" w:hAnsiTheme="minorHAnsi" w:cstheme="minorHAnsi"/>
          <w:b/>
          <w:color w:val="0000CC"/>
          <w:sz w:val="22"/>
        </w:rPr>
        <w:t xml:space="preserve"> / </w:t>
      </w:r>
      <w:r w:rsidR="002C7D01" w:rsidRPr="007A6868">
        <w:rPr>
          <w:rFonts w:asciiTheme="minorHAnsi" w:hAnsiTheme="minorHAnsi" w:cstheme="minorHAnsi"/>
          <w:b/>
          <w:sz w:val="22"/>
        </w:rPr>
        <w:t>THÔNG TIN CÁ NHÂN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954"/>
        <w:gridCol w:w="2574"/>
        <w:gridCol w:w="2552"/>
      </w:tblGrid>
      <w:tr w:rsidR="002C7D01" w:rsidRPr="00FE53A0" w14:paraId="4424DF4B" w14:textId="77777777" w:rsidTr="004E6AC5">
        <w:tc>
          <w:tcPr>
            <w:tcW w:w="2405" w:type="dxa"/>
            <w:shd w:val="clear" w:color="auto" w:fill="auto"/>
          </w:tcPr>
          <w:p w14:paraId="40C2C7D5" w14:textId="77777777" w:rsidR="006604A4" w:rsidRPr="00FE53A0" w:rsidRDefault="006604A4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ull name</w:t>
            </w:r>
            <w:r w:rsidR="002C7D01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 </w:t>
            </w:r>
            <w:r w:rsidR="003609D1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/ </w:t>
            </w:r>
            <w:r w:rsidR="002C7D01" w:rsidRPr="00FE53A0">
              <w:rPr>
                <w:rFonts w:asciiTheme="minorHAnsi" w:hAnsiTheme="minorHAnsi" w:cstheme="minorHAnsi"/>
                <w:sz w:val="20"/>
                <w:szCs w:val="20"/>
              </w:rPr>
              <w:t>Họ và tên</w:t>
            </w:r>
          </w:p>
        </w:tc>
        <w:tc>
          <w:tcPr>
            <w:tcW w:w="2954" w:type="dxa"/>
            <w:shd w:val="clear" w:color="auto" w:fill="auto"/>
          </w:tcPr>
          <w:p w14:paraId="0B79055B" w14:textId="77777777" w:rsidR="006604A4" w:rsidRPr="00FE53A0" w:rsidRDefault="006604A4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74" w:type="dxa"/>
            <w:shd w:val="clear" w:color="auto" w:fill="auto"/>
          </w:tcPr>
          <w:p w14:paraId="3CCF38C5" w14:textId="77777777" w:rsidR="006604A4" w:rsidRPr="00FE53A0" w:rsidRDefault="004E6AC5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sym w:font="Wingdings 2" w:char="F0A3"/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Male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Nam</w:t>
            </w:r>
          </w:p>
        </w:tc>
        <w:tc>
          <w:tcPr>
            <w:tcW w:w="2552" w:type="dxa"/>
            <w:shd w:val="clear" w:color="auto" w:fill="auto"/>
          </w:tcPr>
          <w:p w14:paraId="74C1A6B2" w14:textId="77777777" w:rsidR="006604A4" w:rsidRPr="00FE53A0" w:rsidRDefault="004E6AC5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sym w:font="Wingdings 2" w:char="F0A3"/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emale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Nữ </w:t>
            </w:r>
          </w:p>
        </w:tc>
      </w:tr>
      <w:tr w:rsidR="002C7D01" w:rsidRPr="00FE53A0" w14:paraId="7057E653" w14:textId="77777777" w:rsidTr="004E6AC5">
        <w:trPr>
          <w:trHeight w:val="295"/>
        </w:trPr>
        <w:tc>
          <w:tcPr>
            <w:tcW w:w="2405" w:type="dxa"/>
            <w:shd w:val="clear" w:color="auto" w:fill="auto"/>
          </w:tcPr>
          <w:p w14:paraId="559717FC" w14:textId="77777777" w:rsidR="006604A4" w:rsidRPr="00FE53A0" w:rsidRDefault="006604A4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Year of birth</w:t>
            </w:r>
            <w:r w:rsidR="002C7D01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 </w:t>
            </w:r>
            <w:r w:rsidR="003609D1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/ </w:t>
            </w:r>
            <w:r w:rsidR="002C7D01" w:rsidRPr="00FE53A0">
              <w:rPr>
                <w:rFonts w:asciiTheme="minorHAnsi" w:hAnsiTheme="minorHAnsi" w:cstheme="minorHAnsi"/>
                <w:sz w:val="20"/>
                <w:szCs w:val="20"/>
              </w:rPr>
              <w:t>Năm sinh</w:t>
            </w:r>
          </w:p>
        </w:tc>
        <w:tc>
          <w:tcPr>
            <w:tcW w:w="2954" w:type="dxa"/>
            <w:shd w:val="clear" w:color="auto" w:fill="auto"/>
          </w:tcPr>
          <w:p w14:paraId="2080134A" w14:textId="77777777" w:rsidR="006604A4" w:rsidRPr="00FE53A0" w:rsidRDefault="006604A4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74" w:type="dxa"/>
            <w:shd w:val="clear" w:color="auto" w:fill="auto"/>
          </w:tcPr>
          <w:p w14:paraId="6C70B135" w14:textId="77777777" w:rsidR="006604A4" w:rsidRPr="00FE53A0" w:rsidRDefault="004E6AC5" w:rsidP="007A6868">
            <w:pPr>
              <w:spacing w:line="276" w:lineRule="auto"/>
              <w:ind w:right="-247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sym w:font="Wingdings 2" w:char="F0A3"/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Married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Đã kết hôn</w:t>
            </w:r>
          </w:p>
        </w:tc>
        <w:tc>
          <w:tcPr>
            <w:tcW w:w="2552" w:type="dxa"/>
            <w:shd w:val="clear" w:color="auto" w:fill="auto"/>
          </w:tcPr>
          <w:p w14:paraId="3A4B285A" w14:textId="77777777" w:rsidR="006604A4" w:rsidRPr="00FE53A0" w:rsidRDefault="004E6AC5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sym w:font="Wingdings 2" w:char="F0A3"/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Single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Độc thân</w:t>
            </w:r>
          </w:p>
        </w:tc>
      </w:tr>
      <w:tr w:rsidR="004E6AC5" w:rsidRPr="00FE53A0" w14:paraId="2E214DA6" w14:textId="77777777" w:rsidTr="004E6AC5">
        <w:tc>
          <w:tcPr>
            <w:tcW w:w="2405" w:type="dxa"/>
            <w:shd w:val="clear" w:color="auto" w:fill="auto"/>
          </w:tcPr>
          <w:p w14:paraId="772BF1FD" w14:textId="23A8B993" w:rsidR="006604A4" w:rsidRPr="00FE53A0" w:rsidRDefault="002C7D01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Residen</w:t>
            </w:r>
            <w:r w:rsidR="004E6AC5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t</w:t>
            </w:r>
            <w:r w:rsidR="003609D1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 place / </w:t>
            </w:r>
            <w:r w:rsidR="00813153" w:rsidRPr="00FE53A0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3609D1"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ư trú </w:t>
            </w:r>
          </w:p>
        </w:tc>
        <w:tc>
          <w:tcPr>
            <w:tcW w:w="8080" w:type="dxa"/>
            <w:gridSpan w:val="3"/>
            <w:shd w:val="clear" w:color="auto" w:fill="auto"/>
          </w:tcPr>
          <w:p w14:paraId="5BB0F12E" w14:textId="77777777" w:rsidR="006604A4" w:rsidRPr="00FE53A0" w:rsidRDefault="002C7D01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Chỉ kê khai tỉnh, thành phố / 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Only declare your province, city</w:t>
            </w:r>
          </w:p>
        </w:tc>
      </w:tr>
      <w:tr w:rsidR="00A41B7D" w:rsidRPr="00FE53A0" w14:paraId="17AFC3FF" w14:textId="77777777" w:rsidTr="004E6AC5">
        <w:trPr>
          <w:trHeight w:val="449"/>
        </w:trPr>
        <w:tc>
          <w:tcPr>
            <w:tcW w:w="2405" w:type="dxa"/>
            <w:shd w:val="clear" w:color="auto" w:fill="auto"/>
          </w:tcPr>
          <w:p w14:paraId="4EACAE46" w14:textId="77777777" w:rsidR="006604A4" w:rsidRPr="00FE53A0" w:rsidRDefault="004E6AC5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Phone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Điện thoại</w:t>
            </w:r>
          </w:p>
        </w:tc>
        <w:tc>
          <w:tcPr>
            <w:tcW w:w="2954" w:type="dxa"/>
            <w:shd w:val="clear" w:color="auto" w:fill="auto"/>
          </w:tcPr>
          <w:p w14:paraId="51A68C85" w14:textId="77777777" w:rsidR="006604A4" w:rsidRPr="00FE53A0" w:rsidRDefault="006604A4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74" w:type="dxa"/>
            <w:shd w:val="clear" w:color="auto" w:fill="auto"/>
          </w:tcPr>
          <w:p w14:paraId="7D69A307" w14:textId="77777777" w:rsidR="006604A4" w:rsidRPr="00FE53A0" w:rsidRDefault="006604A4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  <w:tc>
          <w:tcPr>
            <w:tcW w:w="2552" w:type="dxa"/>
            <w:shd w:val="clear" w:color="auto" w:fill="auto"/>
          </w:tcPr>
          <w:p w14:paraId="58A04624" w14:textId="77777777" w:rsidR="006604A4" w:rsidRPr="00FE53A0" w:rsidRDefault="006604A4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CFEDD36" w14:textId="5DC310F3" w:rsidR="003609D1" w:rsidRPr="007A6868" w:rsidRDefault="002C7D01" w:rsidP="007A6868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b/>
          <w:sz w:val="22"/>
        </w:rPr>
      </w:pPr>
      <w:r w:rsidRPr="007A6868">
        <w:rPr>
          <w:rFonts w:asciiTheme="minorHAnsi" w:hAnsiTheme="minorHAnsi" w:cstheme="minorHAnsi"/>
          <w:b/>
          <w:color w:val="0000CC"/>
          <w:sz w:val="22"/>
        </w:rPr>
        <w:t>EDUCATION &amp; TRAINING COURSE</w:t>
      </w:r>
      <w:r w:rsidR="00E80F5E" w:rsidRPr="007A6868">
        <w:rPr>
          <w:rFonts w:asciiTheme="minorHAnsi" w:hAnsiTheme="minorHAnsi" w:cstheme="minorHAnsi"/>
          <w:b/>
          <w:color w:val="0000CC"/>
          <w:sz w:val="22"/>
        </w:rPr>
        <w:t>S</w:t>
      </w:r>
      <w:r w:rsidR="00E80F5E" w:rsidRPr="007A6868">
        <w:rPr>
          <w:rFonts w:asciiTheme="minorHAnsi" w:hAnsiTheme="minorHAnsi" w:cstheme="minorHAnsi"/>
          <w:b/>
          <w:color w:val="0000CC"/>
          <w:sz w:val="22"/>
          <w:lang w:val="vi-VN"/>
        </w:rPr>
        <w:t xml:space="preserve"> </w:t>
      </w:r>
      <w:r w:rsidRPr="007A6868">
        <w:rPr>
          <w:rFonts w:asciiTheme="minorHAnsi" w:hAnsiTheme="minorHAnsi" w:cstheme="minorHAnsi"/>
          <w:b/>
          <w:color w:val="0000CC"/>
          <w:sz w:val="22"/>
        </w:rPr>
        <w:t xml:space="preserve">/ </w:t>
      </w:r>
      <w:r w:rsidRPr="007A6868">
        <w:rPr>
          <w:rFonts w:asciiTheme="minorHAnsi" w:hAnsiTheme="minorHAnsi" w:cstheme="minorHAnsi"/>
          <w:b/>
          <w:sz w:val="22"/>
        </w:rPr>
        <w:t>HỌC VẤN &amp; KHÓA ĐÀO TẠO</w:t>
      </w:r>
    </w:p>
    <w:p w14:paraId="687936B5" w14:textId="77777777" w:rsidR="004E6AC5" w:rsidRPr="00FE53A0" w:rsidRDefault="004E6AC5" w:rsidP="007A6868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(*) Kindly list up your highest to lowest degrees, long-term to short-term courses </w:t>
      </w:r>
      <w:r w:rsidRPr="00FE53A0">
        <w:rPr>
          <w:rFonts w:asciiTheme="minorHAnsi" w:hAnsiTheme="minorHAnsi" w:cstheme="minorHAnsi"/>
          <w:sz w:val="20"/>
          <w:szCs w:val="20"/>
        </w:rPr>
        <w:t>/ (*) Vui lòng kê khai bằng cấp cao nhất đến thấp nhất, khóa học dài hạn đến ngắn hạn.</w:t>
      </w:r>
    </w:p>
    <w:tbl>
      <w:tblPr>
        <w:tblW w:w="105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5"/>
        <w:gridCol w:w="2977"/>
        <w:gridCol w:w="1984"/>
        <w:gridCol w:w="1608"/>
        <w:gridCol w:w="1609"/>
      </w:tblGrid>
      <w:tr w:rsidR="00A41B7D" w:rsidRPr="00FE53A0" w14:paraId="12E427C7" w14:textId="77777777" w:rsidTr="001C35B7">
        <w:trPr>
          <w:trHeight w:val="288"/>
        </w:trPr>
        <w:tc>
          <w:tcPr>
            <w:tcW w:w="2405" w:type="dxa"/>
            <w:shd w:val="clear" w:color="auto" w:fill="D9E2F3" w:themeFill="accent1" w:themeFillTint="33"/>
            <w:vAlign w:val="center"/>
          </w:tcPr>
          <w:p w14:paraId="0D34B2A5" w14:textId="41E4EB09" w:rsidR="00A41B7D" w:rsidRPr="00FE53A0" w:rsidRDefault="00A41B7D">
            <w:pPr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Degree</w:t>
            </w:r>
            <w:r w:rsidR="00E80F5E" w:rsidRPr="00FE53A0">
              <w:rPr>
                <w:rFonts w:asciiTheme="minorHAnsi" w:hAnsiTheme="minorHAnsi" w:cstheme="minorHAnsi"/>
                <w:color w:val="0000CC"/>
                <w:sz w:val="20"/>
                <w:szCs w:val="20"/>
                <w:lang w:val="vi-VN"/>
              </w:rPr>
              <w:t>s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, certificates</w:t>
            </w:r>
          </w:p>
          <w:p w14:paraId="39B62534" w14:textId="77777777" w:rsidR="00A41B7D" w:rsidRPr="00FE53A0" w:rsidRDefault="00A41B7D">
            <w:pPr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Bằng cấp, chứng chỉ</w:t>
            </w:r>
          </w:p>
        </w:tc>
        <w:tc>
          <w:tcPr>
            <w:tcW w:w="2977" w:type="dxa"/>
            <w:shd w:val="clear" w:color="auto" w:fill="D9E2F3" w:themeFill="accent1" w:themeFillTint="33"/>
            <w:vAlign w:val="center"/>
          </w:tcPr>
          <w:p w14:paraId="1BBE1DC0" w14:textId="77777777" w:rsidR="00A41B7D" w:rsidRPr="00FE53A0" w:rsidRDefault="00A41B7D">
            <w:pPr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Name of Institution </w:t>
            </w:r>
          </w:p>
          <w:p w14:paraId="67880AC4" w14:textId="77777777" w:rsidR="00A41B7D" w:rsidRPr="00FE53A0" w:rsidRDefault="00A41B7D">
            <w:pPr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Tên trường </w:t>
            </w:r>
          </w:p>
        </w:tc>
        <w:tc>
          <w:tcPr>
            <w:tcW w:w="1984" w:type="dxa"/>
            <w:shd w:val="clear" w:color="auto" w:fill="D9E2F3" w:themeFill="accent1" w:themeFillTint="33"/>
            <w:vAlign w:val="center"/>
          </w:tcPr>
          <w:p w14:paraId="6911EDFF" w14:textId="77777777" w:rsidR="00A41B7D" w:rsidRPr="00FE53A0" w:rsidRDefault="00A41B7D">
            <w:pPr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Major </w:t>
            </w:r>
          </w:p>
          <w:p w14:paraId="6FE445F2" w14:textId="77777777" w:rsidR="00A41B7D" w:rsidRPr="00FE53A0" w:rsidRDefault="00A41B7D">
            <w:pPr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Chuyên ngành</w:t>
            </w:r>
          </w:p>
        </w:tc>
        <w:tc>
          <w:tcPr>
            <w:tcW w:w="1608" w:type="dxa"/>
            <w:shd w:val="clear" w:color="auto" w:fill="D9E2F3" w:themeFill="accent1" w:themeFillTint="33"/>
            <w:vAlign w:val="center"/>
          </w:tcPr>
          <w:p w14:paraId="235C4DDA" w14:textId="77777777" w:rsidR="00A41B7D" w:rsidRPr="00FE53A0" w:rsidRDefault="00A41B7D">
            <w:pPr>
              <w:spacing w:before="6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rom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Từ</w:t>
            </w:r>
          </w:p>
        </w:tc>
        <w:tc>
          <w:tcPr>
            <w:tcW w:w="1609" w:type="dxa"/>
            <w:shd w:val="clear" w:color="auto" w:fill="D9E2F3" w:themeFill="accent1" w:themeFillTint="33"/>
            <w:vAlign w:val="center"/>
          </w:tcPr>
          <w:p w14:paraId="27235E44" w14:textId="77777777" w:rsidR="00A41B7D" w:rsidRPr="00FE53A0" w:rsidRDefault="00A41B7D">
            <w:pPr>
              <w:spacing w:before="6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To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Đến</w:t>
            </w:r>
          </w:p>
        </w:tc>
      </w:tr>
      <w:tr w:rsidR="002C7D01" w:rsidRPr="00FE53A0" w14:paraId="274DA37E" w14:textId="77777777" w:rsidTr="004E6AC5">
        <w:trPr>
          <w:trHeight w:val="317"/>
        </w:trPr>
        <w:tc>
          <w:tcPr>
            <w:tcW w:w="2405" w:type="dxa"/>
            <w:shd w:val="clear" w:color="auto" w:fill="auto"/>
            <w:vAlign w:val="center"/>
          </w:tcPr>
          <w:p w14:paraId="55D6C54C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B5BE3CE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7F3F1E96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33856F02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9" w:type="dxa"/>
            <w:shd w:val="clear" w:color="auto" w:fill="auto"/>
            <w:vAlign w:val="center"/>
          </w:tcPr>
          <w:p w14:paraId="210065C9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C7D01" w:rsidRPr="00FE53A0" w14:paraId="3C1CDB5D" w14:textId="77777777" w:rsidTr="004E6AC5">
        <w:trPr>
          <w:trHeight w:val="317"/>
        </w:trPr>
        <w:tc>
          <w:tcPr>
            <w:tcW w:w="2405" w:type="dxa"/>
            <w:shd w:val="clear" w:color="auto" w:fill="auto"/>
            <w:vAlign w:val="center"/>
          </w:tcPr>
          <w:p w14:paraId="6885D996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1F92DE6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7F62CBA9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0C2BFD05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9" w:type="dxa"/>
            <w:shd w:val="clear" w:color="auto" w:fill="auto"/>
            <w:vAlign w:val="center"/>
          </w:tcPr>
          <w:p w14:paraId="0E966E94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C7D01" w:rsidRPr="00FE53A0" w14:paraId="2631B5CC" w14:textId="77777777" w:rsidTr="004E6AC5">
        <w:trPr>
          <w:trHeight w:val="317"/>
        </w:trPr>
        <w:tc>
          <w:tcPr>
            <w:tcW w:w="2405" w:type="dxa"/>
            <w:shd w:val="clear" w:color="auto" w:fill="auto"/>
            <w:vAlign w:val="center"/>
          </w:tcPr>
          <w:p w14:paraId="3A185015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51C5128A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0651AF7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11C83F9D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9" w:type="dxa"/>
            <w:shd w:val="clear" w:color="auto" w:fill="auto"/>
            <w:vAlign w:val="center"/>
          </w:tcPr>
          <w:p w14:paraId="4A3D2142" w14:textId="77777777" w:rsidR="002C7D01" w:rsidRPr="00FE53A0" w:rsidRDefault="002C7D01" w:rsidP="004A1110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E6AC5" w:rsidRPr="00FE53A0" w14:paraId="28D37114" w14:textId="77777777" w:rsidTr="001C35B7">
        <w:trPr>
          <w:trHeight w:val="317"/>
        </w:trPr>
        <w:tc>
          <w:tcPr>
            <w:tcW w:w="2405" w:type="dxa"/>
            <w:shd w:val="clear" w:color="auto" w:fill="D9E2F3" w:themeFill="accent1" w:themeFillTint="33"/>
          </w:tcPr>
          <w:p w14:paraId="5C181E43" w14:textId="77777777" w:rsidR="00A41B7D" w:rsidRPr="00FE53A0" w:rsidRDefault="00A41B7D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Name of training course </w:t>
            </w:r>
          </w:p>
          <w:p w14:paraId="244DD14D" w14:textId="77777777" w:rsidR="00A41B7D" w:rsidRPr="00FE53A0" w:rsidRDefault="00A41B7D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ên khóa đào tạo</w:t>
            </w:r>
          </w:p>
        </w:tc>
        <w:tc>
          <w:tcPr>
            <w:tcW w:w="2977" w:type="dxa"/>
            <w:shd w:val="clear" w:color="auto" w:fill="D9E2F3" w:themeFill="accent1" w:themeFillTint="33"/>
          </w:tcPr>
          <w:p w14:paraId="58632C18" w14:textId="77777777" w:rsidR="00A41B7D" w:rsidRPr="00FE53A0" w:rsidRDefault="00A41B7D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Name of training organization</w:t>
            </w:r>
          </w:p>
          <w:p w14:paraId="6F9F8C9A" w14:textId="77777777" w:rsidR="00A41B7D" w:rsidRPr="00FE53A0" w:rsidRDefault="00A41B7D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ên của đơn vị đào tạo</w:t>
            </w:r>
          </w:p>
        </w:tc>
        <w:tc>
          <w:tcPr>
            <w:tcW w:w="1984" w:type="dxa"/>
            <w:shd w:val="clear" w:color="auto" w:fill="D9E2F3" w:themeFill="accent1" w:themeFillTint="33"/>
            <w:vAlign w:val="center"/>
          </w:tcPr>
          <w:p w14:paraId="56E1E1C3" w14:textId="77777777" w:rsidR="00A41B7D" w:rsidRPr="00FE53A0" w:rsidRDefault="00A41B7D">
            <w:pPr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Major </w:t>
            </w:r>
          </w:p>
          <w:p w14:paraId="329ECC62" w14:textId="77777777" w:rsidR="00A41B7D" w:rsidRPr="00FE53A0" w:rsidRDefault="00A41B7D">
            <w:pPr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Chuyên ngành</w:t>
            </w:r>
          </w:p>
        </w:tc>
        <w:tc>
          <w:tcPr>
            <w:tcW w:w="1608" w:type="dxa"/>
            <w:shd w:val="clear" w:color="auto" w:fill="D9E2F3" w:themeFill="accent1" w:themeFillTint="33"/>
            <w:vAlign w:val="center"/>
          </w:tcPr>
          <w:p w14:paraId="11139D94" w14:textId="77777777" w:rsidR="00A41B7D" w:rsidRPr="00FE53A0" w:rsidRDefault="00A41B7D">
            <w:pPr>
              <w:spacing w:before="6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rom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Từ</w:t>
            </w:r>
          </w:p>
        </w:tc>
        <w:tc>
          <w:tcPr>
            <w:tcW w:w="1609" w:type="dxa"/>
            <w:shd w:val="clear" w:color="auto" w:fill="D9E2F3" w:themeFill="accent1" w:themeFillTint="33"/>
            <w:vAlign w:val="center"/>
          </w:tcPr>
          <w:p w14:paraId="3890DF4D" w14:textId="77777777" w:rsidR="00A41B7D" w:rsidRPr="00FE53A0" w:rsidRDefault="00A41B7D">
            <w:pPr>
              <w:spacing w:before="6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To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Đến</w:t>
            </w:r>
          </w:p>
        </w:tc>
      </w:tr>
      <w:tr w:rsidR="003609D1" w:rsidRPr="00FE53A0" w14:paraId="742BE7B7" w14:textId="77777777" w:rsidTr="004E6AC5">
        <w:trPr>
          <w:trHeight w:val="317"/>
        </w:trPr>
        <w:tc>
          <w:tcPr>
            <w:tcW w:w="2405" w:type="dxa"/>
            <w:shd w:val="clear" w:color="auto" w:fill="auto"/>
            <w:vAlign w:val="center"/>
          </w:tcPr>
          <w:p w14:paraId="52A5D984" w14:textId="77777777" w:rsidR="003609D1" w:rsidRPr="007A6868" w:rsidDel="00C00CE7" w:rsidRDefault="003609D1">
            <w:pPr>
              <w:spacing w:before="120" w:after="60" w:line="276" w:lineRule="auto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F968135" w14:textId="77777777" w:rsidR="003609D1" w:rsidRPr="007A6868" w:rsidRDefault="003609D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BE7A972" w14:textId="77777777" w:rsidR="003609D1" w:rsidRPr="007A6868" w:rsidRDefault="003609D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515C3010" w14:textId="77777777" w:rsidR="003609D1" w:rsidRPr="007A6868" w:rsidRDefault="003609D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09" w:type="dxa"/>
            <w:shd w:val="clear" w:color="auto" w:fill="auto"/>
            <w:vAlign w:val="center"/>
          </w:tcPr>
          <w:p w14:paraId="58ACB1C0" w14:textId="77777777" w:rsidR="003609D1" w:rsidRPr="007A6868" w:rsidRDefault="003609D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6C1852" w:rsidRPr="00FE53A0" w14:paraId="2552018E" w14:textId="77777777" w:rsidTr="004E6AC5">
        <w:trPr>
          <w:trHeight w:val="317"/>
        </w:trPr>
        <w:tc>
          <w:tcPr>
            <w:tcW w:w="2405" w:type="dxa"/>
            <w:shd w:val="clear" w:color="auto" w:fill="auto"/>
            <w:vAlign w:val="center"/>
          </w:tcPr>
          <w:p w14:paraId="26204EF5" w14:textId="77777777" w:rsidR="006C1852" w:rsidRPr="00FE53A0" w:rsidDel="00C00CE7" w:rsidRDefault="006C1852" w:rsidP="00195F81">
            <w:pPr>
              <w:spacing w:before="120" w:after="60" w:line="276" w:lineRule="auto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081D71C" w14:textId="77777777" w:rsidR="006C1852" w:rsidRPr="00FE53A0" w:rsidRDefault="006C1852" w:rsidP="00195F8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026194C" w14:textId="77777777" w:rsidR="006C1852" w:rsidRPr="00FE53A0" w:rsidRDefault="006C1852" w:rsidP="00195F8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60A5676D" w14:textId="77777777" w:rsidR="006C1852" w:rsidRPr="00FE53A0" w:rsidRDefault="006C1852" w:rsidP="00195F8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09" w:type="dxa"/>
            <w:shd w:val="clear" w:color="auto" w:fill="auto"/>
            <w:vAlign w:val="center"/>
          </w:tcPr>
          <w:p w14:paraId="447DB33D" w14:textId="77777777" w:rsidR="006C1852" w:rsidRPr="00FE53A0" w:rsidRDefault="006C1852" w:rsidP="00195F81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4E6AC5" w:rsidRPr="00FE53A0" w14:paraId="3926E052" w14:textId="77777777" w:rsidTr="004E6AC5">
        <w:trPr>
          <w:trHeight w:val="317"/>
        </w:trPr>
        <w:tc>
          <w:tcPr>
            <w:tcW w:w="2405" w:type="dxa"/>
            <w:shd w:val="clear" w:color="auto" w:fill="auto"/>
            <w:vAlign w:val="center"/>
          </w:tcPr>
          <w:p w14:paraId="536556EF" w14:textId="77777777" w:rsidR="004E6AC5" w:rsidRPr="007A6868" w:rsidDel="00C00CE7" w:rsidRDefault="004E6AC5">
            <w:pPr>
              <w:spacing w:before="120" w:after="60" w:line="276" w:lineRule="auto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1C4E79D" w14:textId="77777777" w:rsidR="004E6AC5" w:rsidRPr="007A6868" w:rsidRDefault="004E6AC5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9F6553E" w14:textId="77777777" w:rsidR="004E6AC5" w:rsidRPr="007A6868" w:rsidRDefault="004E6AC5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6A30F1E1" w14:textId="77777777" w:rsidR="004E6AC5" w:rsidRPr="007A6868" w:rsidRDefault="004E6AC5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09" w:type="dxa"/>
            <w:shd w:val="clear" w:color="auto" w:fill="auto"/>
            <w:vAlign w:val="center"/>
          </w:tcPr>
          <w:p w14:paraId="72BC3414" w14:textId="77777777" w:rsidR="004E6AC5" w:rsidRPr="007A6868" w:rsidRDefault="004E6AC5">
            <w:pPr>
              <w:spacing w:before="120" w:after="60"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</w:tbl>
    <w:p w14:paraId="28D53FA3" w14:textId="77777777" w:rsidR="002C7D01" w:rsidRPr="007A6868" w:rsidRDefault="002C7D01" w:rsidP="007A6868">
      <w:pPr>
        <w:pStyle w:val="ListParagraph"/>
        <w:numPr>
          <w:ilvl w:val="0"/>
          <w:numId w:val="3"/>
        </w:numPr>
        <w:tabs>
          <w:tab w:val="left" w:leader="dot" w:pos="10440"/>
        </w:tabs>
        <w:spacing w:line="276" w:lineRule="auto"/>
        <w:rPr>
          <w:rFonts w:asciiTheme="minorHAnsi" w:hAnsiTheme="minorHAnsi" w:cstheme="minorHAnsi"/>
          <w:b/>
          <w:sz w:val="22"/>
        </w:rPr>
      </w:pPr>
      <w:r w:rsidRPr="007A6868">
        <w:rPr>
          <w:rFonts w:asciiTheme="minorHAnsi" w:hAnsiTheme="minorHAnsi" w:cstheme="minorHAnsi"/>
          <w:b/>
          <w:color w:val="0000CC"/>
          <w:sz w:val="22"/>
        </w:rPr>
        <w:t>LANGUAGES</w:t>
      </w:r>
      <w:r w:rsidR="003609D1" w:rsidRPr="007A6868">
        <w:rPr>
          <w:rFonts w:asciiTheme="minorHAnsi" w:hAnsiTheme="minorHAnsi" w:cstheme="minorHAnsi"/>
          <w:b/>
          <w:color w:val="0000CC"/>
          <w:sz w:val="22"/>
        </w:rPr>
        <w:t xml:space="preserve"> &amp; COMPUTER SKILLS </w:t>
      </w:r>
      <w:r w:rsidR="003609D1" w:rsidRPr="007A6868">
        <w:rPr>
          <w:rFonts w:asciiTheme="minorHAnsi" w:hAnsiTheme="minorHAnsi" w:cstheme="minorHAnsi"/>
          <w:b/>
          <w:sz w:val="22"/>
        </w:rPr>
        <w:t>/ NGOẠI NGỮ &amp; KỸ NĂNG MÁY TÍNH</w:t>
      </w:r>
    </w:p>
    <w:p w14:paraId="17F70C4F" w14:textId="7C140142" w:rsidR="004E6AC5" w:rsidRPr="00FE53A0" w:rsidRDefault="00813153">
      <w:pPr>
        <w:tabs>
          <w:tab w:val="left" w:leader="hyphen" w:pos="10440"/>
        </w:tabs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(*) </w:t>
      </w:r>
      <w:r w:rsidR="002C7D01" w:rsidRPr="00FE53A0">
        <w:rPr>
          <w:rFonts w:asciiTheme="minorHAnsi" w:hAnsiTheme="minorHAnsi" w:cstheme="minorHAnsi"/>
          <w:color w:val="0000CC"/>
          <w:sz w:val="20"/>
          <w:szCs w:val="20"/>
        </w:rPr>
        <w:t>VG = Very good, G = Good, E = Enough, NG = Not good</w:t>
      </w:r>
      <w:r w:rsidR="00A41B7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 </w:t>
      </w:r>
      <w:r w:rsidR="00A41B7D" w:rsidRPr="00FE53A0">
        <w:rPr>
          <w:rFonts w:asciiTheme="minorHAnsi" w:hAnsiTheme="minorHAnsi" w:cstheme="minorHAnsi"/>
          <w:sz w:val="20"/>
          <w:szCs w:val="20"/>
        </w:rPr>
        <w:t xml:space="preserve">/ (*) VG = Rất tốt, G = Tốt, E = Vừa đủ, NG = Không tốt  </w:t>
      </w:r>
    </w:p>
    <w:tbl>
      <w:tblPr>
        <w:tblpPr w:leftFromText="180" w:rightFromText="180" w:vertAnchor="text" w:horzAnchor="margin" w:tblpY="153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5"/>
        <w:gridCol w:w="3827"/>
        <w:gridCol w:w="1093"/>
        <w:gridCol w:w="1094"/>
        <w:gridCol w:w="1093"/>
        <w:gridCol w:w="1094"/>
      </w:tblGrid>
      <w:tr w:rsidR="002C7D01" w:rsidRPr="00FE53A0" w14:paraId="6F92FB1E" w14:textId="77777777" w:rsidTr="001C35B7">
        <w:trPr>
          <w:trHeight w:val="554"/>
        </w:trPr>
        <w:tc>
          <w:tcPr>
            <w:tcW w:w="2405" w:type="dxa"/>
            <w:shd w:val="clear" w:color="auto" w:fill="D9E2F3" w:themeFill="accent1" w:themeFillTint="33"/>
            <w:vAlign w:val="center"/>
          </w:tcPr>
          <w:p w14:paraId="7BA00019" w14:textId="77777777" w:rsidR="002C7D01" w:rsidRPr="00FE53A0" w:rsidRDefault="002C7D01" w:rsidP="00AD5635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oreign Language</w:t>
            </w:r>
          </w:p>
          <w:p w14:paraId="4430B146" w14:textId="77777777" w:rsidR="003609D1" w:rsidRPr="00FE53A0" w:rsidRDefault="003609D1" w:rsidP="00AD5635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Ngoại ngữ</w:t>
            </w:r>
          </w:p>
        </w:tc>
        <w:tc>
          <w:tcPr>
            <w:tcW w:w="3827" w:type="dxa"/>
            <w:shd w:val="clear" w:color="auto" w:fill="D9E2F3" w:themeFill="accent1" w:themeFillTint="33"/>
            <w:vAlign w:val="center"/>
          </w:tcPr>
          <w:p w14:paraId="1B0D9D61" w14:textId="77777777" w:rsidR="002C7D01" w:rsidRPr="00FE53A0" w:rsidRDefault="002C7D01" w:rsidP="00AB413A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Certificate &amp; Score</w:t>
            </w:r>
          </w:p>
          <w:p w14:paraId="745B48A2" w14:textId="77777777" w:rsidR="003609D1" w:rsidRPr="00FE53A0" w:rsidRDefault="003609D1" w:rsidP="00AB413A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Chứng chỉ &amp; Điểm</w:t>
            </w:r>
          </w:p>
        </w:tc>
        <w:tc>
          <w:tcPr>
            <w:tcW w:w="1093" w:type="dxa"/>
            <w:shd w:val="clear" w:color="auto" w:fill="D9E2F3" w:themeFill="accent1" w:themeFillTint="33"/>
            <w:vAlign w:val="center"/>
          </w:tcPr>
          <w:p w14:paraId="6CFE6A1B" w14:textId="77777777" w:rsidR="003609D1" w:rsidRPr="00FE53A0" w:rsidRDefault="002C7D01" w:rsidP="007A6868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Listening</w:t>
            </w:r>
            <w:r w:rsidR="003609D1"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739865D" w14:textId="77777777" w:rsidR="002C7D01" w:rsidRPr="00FE53A0" w:rsidRDefault="003609D1" w:rsidP="007A6868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Nghe</w:t>
            </w:r>
          </w:p>
        </w:tc>
        <w:tc>
          <w:tcPr>
            <w:tcW w:w="1094" w:type="dxa"/>
            <w:shd w:val="clear" w:color="auto" w:fill="D9E2F3" w:themeFill="accent1" w:themeFillTint="33"/>
            <w:vAlign w:val="center"/>
          </w:tcPr>
          <w:p w14:paraId="74E4A806" w14:textId="77777777" w:rsidR="003609D1" w:rsidRPr="00FE53A0" w:rsidRDefault="003609D1" w:rsidP="007A6868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Speaking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30EF355" w14:textId="77777777" w:rsidR="002C7D01" w:rsidRPr="00FE53A0" w:rsidRDefault="003609D1" w:rsidP="007A6868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Nói</w:t>
            </w:r>
          </w:p>
        </w:tc>
        <w:tc>
          <w:tcPr>
            <w:tcW w:w="1093" w:type="dxa"/>
            <w:shd w:val="clear" w:color="auto" w:fill="D9E2F3" w:themeFill="accent1" w:themeFillTint="33"/>
            <w:vAlign w:val="center"/>
          </w:tcPr>
          <w:p w14:paraId="6F99AECF" w14:textId="77777777" w:rsidR="003609D1" w:rsidRPr="00FE53A0" w:rsidRDefault="002C7D01" w:rsidP="007A6868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Reading</w:t>
            </w:r>
            <w:r w:rsidR="003609D1"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5D43E79" w14:textId="77777777" w:rsidR="002C7D01" w:rsidRPr="00FE53A0" w:rsidRDefault="003609D1" w:rsidP="007A6868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Đọc</w:t>
            </w:r>
          </w:p>
        </w:tc>
        <w:tc>
          <w:tcPr>
            <w:tcW w:w="1094" w:type="dxa"/>
            <w:shd w:val="clear" w:color="auto" w:fill="D9E2F3" w:themeFill="accent1" w:themeFillTint="33"/>
            <w:vAlign w:val="center"/>
          </w:tcPr>
          <w:p w14:paraId="6A6DA1DD" w14:textId="77777777" w:rsidR="003609D1" w:rsidRPr="00FE53A0" w:rsidRDefault="002C7D01" w:rsidP="007A6868">
            <w:pPr>
              <w:tabs>
                <w:tab w:val="left" w:leader="hyphen" w:pos="10440"/>
              </w:tabs>
              <w:spacing w:before="60"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Writing</w:t>
            </w:r>
            <w:r w:rsidR="003609D1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 </w:t>
            </w:r>
          </w:p>
          <w:p w14:paraId="0AE78982" w14:textId="77777777" w:rsidR="002C7D01" w:rsidRPr="00FE53A0" w:rsidRDefault="003609D1" w:rsidP="007A6868">
            <w:pPr>
              <w:tabs>
                <w:tab w:val="left" w:leader="hyphen" w:pos="10440"/>
              </w:tabs>
              <w:spacing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Viết</w:t>
            </w:r>
          </w:p>
        </w:tc>
      </w:tr>
      <w:tr w:rsidR="002C7D01" w:rsidRPr="00FE53A0" w14:paraId="5E49B0D5" w14:textId="77777777" w:rsidTr="004E6AC5">
        <w:trPr>
          <w:trHeight w:val="288"/>
        </w:trPr>
        <w:tc>
          <w:tcPr>
            <w:tcW w:w="2405" w:type="dxa"/>
            <w:shd w:val="clear" w:color="auto" w:fill="auto"/>
            <w:vAlign w:val="center"/>
          </w:tcPr>
          <w:p w14:paraId="74B8A542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AA8BC73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66528222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065743F2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5CD65C7A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26A68BB0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C7D01" w:rsidRPr="00FE53A0" w14:paraId="040424F6" w14:textId="77777777" w:rsidTr="004E6AC5">
        <w:trPr>
          <w:trHeight w:val="288"/>
        </w:trPr>
        <w:tc>
          <w:tcPr>
            <w:tcW w:w="2405" w:type="dxa"/>
            <w:shd w:val="clear" w:color="auto" w:fill="auto"/>
            <w:vAlign w:val="center"/>
          </w:tcPr>
          <w:p w14:paraId="4C11C9AC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172B3B5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086519FF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29A30D0D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6F387526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94" w:type="dxa"/>
            <w:shd w:val="clear" w:color="auto" w:fill="auto"/>
            <w:vAlign w:val="center"/>
          </w:tcPr>
          <w:p w14:paraId="63F3334E" w14:textId="77777777" w:rsidR="002C7D01" w:rsidRPr="00FE53A0" w:rsidRDefault="002C7D01" w:rsidP="004A1110">
            <w:pPr>
              <w:tabs>
                <w:tab w:val="left" w:leader="hyphen" w:pos="10440"/>
              </w:tabs>
              <w:spacing w:before="12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09D1" w:rsidRPr="00FE53A0" w14:paraId="42766F02" w14:textId="77777777" w:rsidTr="001C35B7">
        <w:trPr>
          <w:trHeight w:val="288"/>
        </w:trPr>
        <w:tc>
          <w:tcPr>
            <w:tcW w:w="6232" w:type="dxa"/>
            <w:gridSpan w:val="2"/>
            <w:shd w:val="clear" w:color="auto" w:fill="D9E2F3" w:themeFill="accent1" w:themeFillTint="33"/>
            <w:vAlign w:val="center"/>
          </w:tcPr>
          <w:p w14:paraId="2E0A9AE1" w14:textId="77777777" w:rsidR="003609D1" w:rsidRPr="00FE53A0" w:rsidRDefault="003609D1" w:rsidP="00AD5635">
            <w:pPr>
              <w:tabs>
                <w:tab w:val="left" w:leader="hyphen" w:pos="10440"/>
              </w:tabs>
              <w:spacing w:before="6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Name of the program</w:t>
            </w:r>
            <w:r w:rsidR="00A41B7D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,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 software </w:t>
            </w:r>
            <w:r w:rsidR="00A41B7D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/ 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ên chương trình</w:t>
            </w:r>
            <w:r w:rsidR="00A41B7D"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phần mềm</w:t>
            </w:r>
          </w:p>
        </w:tc>
        <w:tc>
          <w:tcPr>
            <w:tcW w:w="4374" w:type="dxa"/>
            <w:gridSpan w:val="4"/>
            <w:shd w:val="clear" w:color="auto" w:fill="D9E2F3" w:themeFill="accent1" w:themeFillTint="33"/>
            <w:vAlign w:val="center"/>
          </w:tcPr>
          <w:p w14:paraId="67E47557" w14:textId="77777777" w:rsidR="003609D1" w:rsidRPr="00FE53A0" w:rsidRDefault="003609D1" w:rsidP="00AD5635">
            <w:pPr>
              <w:tabs>
                <w:tab w:val="left" w:leader="hyphen" w:pos="10440"/>
              </w:tabs>
              <w:spacing w:before="6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Level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gram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/  Mức</w:t>
            </w:r>
            <w:proofErr w:type="gram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độ</w:t>
            </w:r>
          </w:p>
        </w:tc>
      </w:tr>
      <w:tr w:rsidR="003609D1" w:rsidRPr="00FE53A0" w14:paraId="13F46E6B" w14:textId="77777777" w:rsidTr="004E6AC5">
        <w:trPr>
          <w:trHeight w:val="288"/>
        </w:trPr>
        <w:tc>
          <w:tcPr>
            <w:tcW w:w="6232" w:type="dxa"/>
            <w:gridSpan w:val="2"/>
            <w:shd w:val="clear" w:color="auto" w:fill="auto"/>
            <w:vAlign w:val="center"/>
          </w:tcPr>
          <w:p w14:paraId="548D88DA" w14:textId="77777777" w:rsidR="003609D1" w:rsidRPr="00FE53A0" w:rsidRDefault="003609D1" w:rsidP="004A1110">
            <w:pPr>
              <w:tabs>
                <w:tab w:val="left" w:leader="hyphen" w:pos="10440"/>
              </w:tabs>
              <w:spacing w:before="12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74" w:type="dxa"/>
            <w:gridSpan w:val="4"/>
            <w:shd w:val="clear" w:color="auto" w:fill="auto"/>
            <w:vAlign w:val="center"/>
          </w:tcPr>
          <w:p w14:paraId="54C7E6F7" w14:textId="77777777" w:rsidR="003609D1" w:rsidRPr="00FE53A0" w:rsidRDefault="003609D1" w:rsidP="004A1110">
            <w:pPr>
              <w:tabs>
                <w:tab w:val="left" w:leader="hyphen" w:pos="10440"/>
              </w:tabs>
              <w:spacing w:before="12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609D1" w:rsidRPr="00FE53A0" w14:paraId="2CA74D29" w14:textId="77777777" w:rsidTr="004E6AC5">
        <w:trPr>
          <w:trHeight w:val="288"/>
        </w:trPr>
        <w:tc>
          <w:tcPr>
            <w:tcW w:w="6232" w:type="dxa"/>
            <w:gridSpan w:val="2"/>
            <w:shd w:val="clear" w:color="auto" w:fill="auto"/>
            <w:vAlign w:val="center"/>
          </w:tcPr>
          <w:p w14:paraId="233CCCCC" w14:textId="77777777" w:rsidR="003609D1" w:rsidRPr="00FE53A0" w:rsidRDefault="003609D1" w:rsidP="004A1110">
            <w:pPr>
              <w:tabs>
                <w:tab w:val="left" w:leader="hyphen" w:pos="10440"/>
              </w:tabs>
              <w:spacing w:before="120" w:after="6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74" w:type="dxa"/>
            <w:gridSpan w:val="4"/>
            <w:shd w:val="clear" w:color="auto" w:fill="auto"/>
            <w:vAlign w:val="center"/>
          </w:tcPr>
          <w:p w14:paraId="6E898459" w14:textId="77777777" w:rsidR="003609D1" w:rsidRPr="00FE53A0" w:rsidRDefault="003609D1" w:rsidP="004A1110">
            <w:pPr>
              <w:tabs>
                <w:tab w:val="left" w:leader="hyphen" w:pos="10440"/>
              </w:tabs>
              <w:spacing w:before="12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41B7D" w:rsidRPr="00FE53A0" w14:paraId="12938328" w14:textId="77777777" w:rsidTr="001C35B7">
        <w:trPr>
          <w:trHeight w:val="288"/>
        </w:trPr>
        <w:tc>
          <w:tcPr>
            <w:tcW w:w="6232" w:type="dxa"/>
            <w:gridSpan w:val="2"/>
            <w:shd w:val="clear" w:color="auto" w:fill="D9E2F3" w:themeFill="accent1" w:themeFillTint="33"/>
            <w:vAlign w:val="center"/>
          </w:tcPr>
          <w:p w14:paraId="2947D711" w14:textId="77777777" w:rsidR="00A41B7D" w:rsidRPr="00FE53A0" w:rsidRDefault="00A41B7D" w:rsidP="00AD5635">
            <w:pPr>
              <w:tabs>
                <w:tab w:val="left" w:leader="hyphen" w:pos="10440"/>
              </w:tabs>
              <w:spacing w:before="60" w:after="60"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Other skills 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/ Kỹ năng khác</w:t>
            </w:r>
          </w:p>
        </w:tc>
        <w:tc>
          <w:tcPr>
            <w:tcW w:w="4374" w:type="dxa"/>
            <w:gridSpan w:val="4"/>
            <w:shd w:val="clear" w:color="auto" w:fill="D9E2F3" w:themeFill="accent1" w:themeFillTint="33"/>
            <w:vAlign w:val="center"/>
          </w:tcPr>
          <w:p w14:paraId="4412715B" w14:textId="77777777" w:rsidR="00A41B7D" w:rsidRPr="00FE53A0" w:rsidRDefault="00A41B7D" w:rsidP="004A1110">
            <w:pPr>
              <w:tabs>
                <w:tab w:val="left" w:leader="hyphen" w:pos="10440"/>
              </w:tabs>
              <w:spacing w:before="60" w:after="6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Level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gramStart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/  Mức</w:t>
            </w:r>
            <w:proofErr w:type="gramEnd"/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độ</w:t>
            </w:r>
          </w:p>
        </w:tc>
      </w:tr>
      <w:tr w:rsidR="00A41B7D" w:rsidRPr="00FE53A0" w14:paraId="3E886AD8" w14:textId="77777777" w:rsidTr="004E6AC5">
        <w:trPr>
          <w:trHeight w:val="288"/>
        </w:trPr>
        <w:tc>
          <w:tcPr>
            <w:tcW w:w="6232" w:type="dxa"/>
            <w:gridSpan w:val="2"/>
            <w:shd w:val="clear" w:color="auto" w:fill="auto"/>
            <w:vAlign w:val="center"/>
          </w:tcPr>
          <w:p w14:paraId="401B59DE" w14:textId="77777777" w:rsidR="00A41B7D" w:rsidRPr="00FE53A0" w:rsidRDefault="00A41B7D" w:rsidP="004A1110">
            <w:pPr>
              <w:tabs>
                <w:tab w:val="left" w:leader="hyphen" w:pos="10440"/>
              </w:tabs>
              <w:spacing w:before="120" w:after="60" w:line="276" w:lineRule="auto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</w:p>
        </w:tc>
        <w:tc>
          <w:tcPr>
            <w:tcW w:w="4374" w:type="dxa"/>
            <w:gridSpan w:val="4"/>
            <w:shd w:val="clear" w:color="auto" w:fill="auto"/>
            <w:vAlign w:val="center"/>
          </w:tcPr>
          <w:p w14:paraId="7453664C" w14:textId="77777777" w:rsidR="00A41B7D" w:rsidRPr="00FE53A0" w:rsidRDefault="00A41B7D" w:rsidP="004A1110">
            <w:pPr>
              <w:tabs>
                <w:tab w:val="left" w:leader="hyphen" w:pos="10440"/>
              </w:tabs>
              <w:spacing w:before="120" w:after="60" w:line="276" w:lineRule="auto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</w:p>
        </w:tc>
      </w:tr>
      <w:tr w:rsidR="00752A6F" w:rsidRPr="00FE53A0" w14:paraId="70DED16B" w14:textId="77777777" w:rsidTr="004E6AC5">
        <w:trPr>
          <w:trHeight w:val="288"/>
        </w:trPr>
        <w:tc>
          <w:tcPr>
            <w:tcW w:w="6232" w:type="dxa"/>
            <w:gridSpan w:val="2"/>
            <w:shd w:val="clear" w:color="auto" w:fill="auto"/>
            <w:vAlign w:val="center"/>
          </w:tcPr>
          <w:p w14:paraId="1B18F6D9" w14:textId="77777777" w:rsidR="00752A6F" w:rsidRPr="00FE53A0" w:rsidRDefault="00752A6F" w:rsidP="004A1110">
            <w:pPr>
              <w:tabs>
                <w:tab w:val="left" w:leader="hyphen" w:pos="10440"/>
              </w:tabs>
              <w:spacing w:before="120" w:after="60" w:line="276" w:lineRule="auto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</w:p>
        </w:tc>
        <w:tc>
          <w:tcPr>
            <w:tcW w:w="4374" w:type="dxa"/>
            <w:gridSpan w:val="4"/>
            <w:shd w:val="clear" w:color="auto" w:fill="auto"/>
            <w:vAlign w:val="center"/>
          </w:tcPr>
          <w:p w14:paraId="27C2A273" w14:textId="77777777" w:rsidR="00752A6F" w:rsidRPr="00FE53A0" w:rsidRDefault="00752A6F" w:rsidP="004A1110">
            <w:pPr>
              <w:tabs>
                <w:tab w:val="left" w:leader="hyphen" w:pos="10440"/>
              </w:tabs>
              <w:spacing w:before="120" w:after="60" w:line="276" w:lineRule="auto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</w:p>
        </w:tc>
      </w:tr>
    </w:tbl>
    <w:p w14:paraId="1165ADFC" w14:textId="77777777" w:rsidR="00A5402C" w:rsidRPr="007A6868" w:rsidRDefault="00A5402C" w:rsidP="007A6868">
      <w:pPr>
        <w:spacing w:before="240" w:after="120" w:line="276" w:lineRule="auto"/>
        <w:rPr>
          <w:rFonts w:asciiTheme="minorHAnsi" w:hAnsiTheme="minorHAnsi" w:cstheme="minorHAnsi"/>
          <w:b/>
          <w:sz w:val="22"/>
        </w:rPr>
      </w:pPr>
    </w:p>
    <w:p w14:paraId="1277B66A" w14:textId="689A93EF" w:rsidR="002C7D01" w:rsidRPr="007A6868" w:rsidRDefault="00404996" w:rsidP="007A6868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b/>
          <w:sz w:val="22"/>
        </w:rPr>
      </w:pPr>
      <w:r w:rsidRPr="007A6868">
        <w:rPr>
          <w:rFonts w:asciiTheme="minorHAnsi" w:hAnsiTheme="minorHAnsi" w:cstheme="minorHAnsi"/>
          <w:b/>
          <w:color w:val="0000CC"/>
          <w:sz w:val="22"/>
        </w:rPr>
        <w:t xml:space="preserve">WORK EXPERIENCES / </w:t>
      </w:r>
      <w:r w:rsidR="002C7D01" w:rsidRPr="007A6868">
        <w:rPr>
          <w:rFonts w:asciiTheme="minorHAnsi" w:hAnsiTheme="minorHAnsi" w:cstheme="minorHAnsi"/>
          <w:b/>
          <w:sz w:val="22"/>
        </w:rPr>
        <w:t>KINH NGHIỆM LÀM VIỆC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07"/>
        <w:gridCol w:w="2312"/>
        <w:gridCol w:w="1846"/>
        <w:gridCol w:w="3261"/>
        <w:gridCol w:w="1689"/>
      </w:tblGrid>
      <w:tr w:rsidR="002C7D01" w:rsidRPr="00FE53A0" w14:paraId="60EF0DC3" w14:textId="77777777" w:rsidTr="001C35B7">
        <w:trPr>
          <w:trHeight w:val="1671"/>
        </w:trPr>
        <w:tc>
          <w:tcPr>
            <w:tcW w:w="1507" w:type="dxa"/>
            <w:shd w:val="clear" w:color="auto" w:fill="D9E2F3" w:themeFill="accent1" w:themeFillTint="33"/>
            <w:vAlign w:val="center"/>
          </w:tcPr>
          <w:p w14:paraId="159DC119" w14:textId="77777777" w:rsidR="00404996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lastRenderedPageBreak/>
              <w:t>From month/year to month/year</w:t>
            </w:r>
            <w:r w:rsidRPr="00FE53A0" w:rsidDel="001122AC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 </w:t>
            </w:r>
          </w:p>
          <w:p w14:paraId="6005A596" w14:textId="77777777" w:rsidR="002C7D01" w:rsidRPr="00FE53A0" w:rsidRDefault="00404996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ừ tháng năm đến tháng năm</w:t>
            </w:r>
          </w:p>
        </w:tc>
        <w:tc>
          <w:tcPr>
            <w:tcW w:w="2312" w:type="dxa"/>
            <w:shd w:val="clear" w:color="auto" w:fill="D9E2F3" w:themeFill="accent1" w:themeFillTint="33"/>
            <w:vAlign w:val="center"/>
          </w:tcPr>
          <w:p w14:paraId="53AE4C99" w14:textId="77777777" w:rsidR="00404996" w:rsidRPr="00FE53A0" w:rsidRDefault="00404996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Name, business field and location of your previous company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0BD7301" w14:textId="77777777" w:rsidR="002C7D01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Tên công ty, lĩnh vực hoạt động, địa điểm</w:t>
            </w:r>
          </w:p>
          <w:p w14:paraId="5EF1DD01" w14:textId="77777777" w:rsidR="002C7D01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46" w:type="dxa"/>
            <w:shd w:val="clear" w:color="auto" w:fill="D9E2F3" w:themeFill="accent1" w:themeFillTint="33"/>
            <w:vAlign w:val="center"/>
          </w:tcPr>
          <w:p w14:paraId="7FB861ED" w14:textId="77777777" w:rsidR="002C7D01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Position and gross salary </w:t>
            </w:r>
          </w:p>
          <w:p w14:paraId="5F91B6E2" w14:textId="77777777" w:rsidR="00404996" w:rsidRPr="00FE53A0" w:rsidRDefault="00404996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Chức vụ và lương trước thuế</w:t>
            </w:r>
          </w:p>
          <w:p w14:paraId="7421EA9E" w14:textId="77777777" w:rsidR="002C7D01" w:rsidRPr="00FE53A0" w:rsidRDefault="00404996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(1.000VNĐ)</w:t>
            </w:r>
          </w:p>
        </w:tc>
        <w:tc>
          <w:tcPr>
            <w:tcW w:w="3261" w:type="dxa"/>
            <w:shd w:val="clear" w:color="auto" w:fill="D9E2F3" w:themeFill="accent1" w:themeFillTint="33"/>
            <w:vAlign w:val="center"/>
          </w:tcPr>
          <w:p w14:paraId="12B5E162" w14:textId="1F6E2D72" w:rsidR="00813153" w:rsidRPr="00FE53A0" w:rsidRDefault="00E80F5E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Describe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  <w:lang w:val="vi-VN"/>
              </w:rPr>
              <w:t xml:space="preserve"> </w:t>
            </w:r>
            <w:r w:rsidR="00C6297D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your experience</w:t>
            </w:r>
            <w:r w:rsidR="00C6297D"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7119E12" w14:textId="75F9FEEE" w:rsidR="002C7D01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Mô tả kinh nghiệm làm việc</w:t>
            </w:r>
          </w:p>
          <w:p w14:paraId="39E9E903" w14:textId="77777777" w:rsidR="002C7D01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89" w:type="dxa"/>
            <w:shd w:val="clear" w:color="auto" w:fill="D9E2F3" w:themeFill="accent1" w:themeFillTint="33"/>
            <w:vAlign w:val="center"/>
          </w:tcPr>
          <w:p w14:paraId="5D9CF513" w14:textId="77777777" w:rsidR="002C7D01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Reason(s) for resignation </w:t>
            </w:r>
          </w:p>
          <w:p w14:paraId="6972C3B3" w14:textId="77777777" w:rsidR="00C6297D" w:rsidRPr="00FE53A0" w:rsidRDefault="00C6297D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Lý do nghỉ việc</w:t>
            </w:r>
          </w:p>
          <w:p w14:paraId="72CA9625" w14:textId="77777777" w:rsidR="002C7D01" w:rsidRPr="00FE53A0" w:rsidRDefault="002C7D01" w:rsidP="007A68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C7D01" w:rsidRPr="00FE53A0" w14:paraId="5BFBD7AA" w14:textId="77777777" w:rsidTr="007A6868">
        <w:trPr>
          <w:trHeight w:val="1150"/>
        </w:trPr>
        <w:tc>
          <w:tcPr>
            <w:tcW w:w="1507" w:type="dxa"/>
            <w:shd w:val="clear" w:color="auto" w:fill="auto"/>
          </w:tcPr>
          <w:p w14:paraId="4DEFE9A6" w14:textId="77777777" w:rsidR="002C7D01" w:rsidRPr="007A6868" w:rsidRDefault="002C7D01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12" w:type="dxa"/>
            <w:shd w:val="clear" w:color="auto" w:fill="auto"/>
          </w:tcPr>
          <w:p w14:paraId="07E37028" w14:textId="77777777" w:rsidR="002C7D01" w:rsidRPr="007A6868" w:rsidRDefault="002C7D01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46" w:type="dxa"/>
            <w:shd w:val="clear" w:color="auto" w:fill="auto"/>
          </w:tcPr>
          <w:p w14:paraId="3B5262C2" w14:textId="77777777" w:rsidR="002C7D01" w:rsidRPr="007A6868" w:rsidRDefault="002C7D01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3261" w:type="dxa"/>
            <w:shd w:val="clear" w:color="auto" w:fill="auto"/>
          </w:tcPr>
          <w:p w14:paraId="62A3771A" w14:textId="77777777" w:rsidR="002C7D01" w:rsidRPr="007A6868" w:rsidRDefault="002C7D01" w:rsidP="004A111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89" w:type="dxa"/>
            <w:shd w:val="clear" w:color="auto" w:fill="auto"/>
          </w:tcPr>
          <w:p w14:paraId="341D1D5A" w14:textId="77777777" w:rsidR="002C7D01" w:rsidRPr="007A6868" w:rsidRDefault="002C7D01" w:rsidP="004A111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C7D01" w:rsidRPr="00FE53A0" w14:paraId="1FB55C69" w14:textId="77777777" w:rsidTr="007A6868">
        <w:trPr>
          <w:trHeight w:val="1249"/>
        </w:trPr>
        <w:tc>
          <w:tcPr>
            <w:tcW w:w="1507" w:type="dxa"/>
            <w:shd w:val="clear" w:color="auto" w:fill="auto"/>
          </w:tcPr>
          <w:p w14:paraId="678D8A05" w14:textId="77777777" w:rsidR="002C7D01" w:rsidRPr="007A6868" w:rsidRDefault="002C7D01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12" w:type="dxa"/>
            <w:shd w:val="clear" w:color="auto" w:fill="auto"/>
          </w:tcPr>
          <w:p w14:paraId="3BF4C5EC" w14:textId="77777777" w:rsidR="002C7D01" w:rsidRPr="007A6868" w:rsidRDefault="002C7D01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46" w:type="dxa"/>
            <w:shd w:val="clear" w:color="auto" w:fill="auto"/>
          </w:tcPr>
          <w:p w14:paraId="3859BBFC" w14:textId="77777777" w:rsidR="002C7D01" w:rsidRPr="007A6868" w:rsidRDefault="002C7D01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3261" w:type="dxa"/>
            <w:shd w:val="clear" w:color="auto" w:fill="auto"/>
          </w:tcPr>
          <w:p w14:paraId="658D96CD" w14:textId="77777777" w:rsidR="002C7D01" w:rsidRPr="007A6868" w:rsidRDefault="002C7D01" w:rsidP="004A111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89" w:type="dxa"/>
            <w:shd w:val="clear" w:color="auto" w:fill="auto"/>
          </w:tcPr>
          <w:p w14:paraId="03DF11AA" w14:textId="77777777" w:rsidR="002C7D01" w:rsidRPr="007A6868" w:rsidRDefault="002C7D01" w:rsidP="004A111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813153" w:rsidRPr="00FE53A0" w14:paraId="3A87D7BA" w14:textId="77777777" w:rsidTr="007A6868">
        <w:trPr>
          <w:trHeight w:val="1069"/>
        </w:trPr>
        <w:tc>
          <w:tcPr>
            <w:tcW w:w="1507" w:type="dxa"/>
            <w:shd w:val="clear" w:color="auto" w:fill="auto"/>
          </w:tcPr>
          <w:p w14:paraId="73A77301" w14:textId="77777777" w:rsidR="00813153" w:rsidRPr="007A6868" w:rsidRDefault="00813153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12" w:type="dxa"/>
            <w:shd w:val="clear" w:color="auto" w:fill="auto"/>
          </w:tcPr>
          <w:p w14:paraId="79F3E47F" w14:textId="77777777" w:rsidR="00813153" w:rsidRPr="007A6868" w:rsidRDefault="00813153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46" w:type="dxa"/>
            <w:shd w:val="clear" w:color="auto" w:fill="auto"/>
          </w:tcPr>
          <w:p w14:paraId="1C91D526" w14:textId="77777777" w:rsidR="00813153" w:rsidRPr="007A6868" w:rsidRDefault="00813153" w:rsidP="004A1110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3261" w:type="dxa"/>
            <w:shd w:val="clear" w:color="auto" w:fill="auto"/>
          </w:tcPr>
          <w:p w14:paraId="21AAD3C5" w14:textId="77777777" w:rsidR="00813153" w:rsidRPr="007A6868" w:rsidRDefault="00813153" w:rsidP="004A111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689" w:type="dxa"/>
            <w:shd w:val="clear" w:color="auto" w:fill="auto"/>
          </w:tcPr>
          <w:p w14:paraId="318AF28D" w14:textId="77777777" w:rsidR="00813153" w:rsidRPr="007A6868" w:rsidRDefault="00813153" w:rsidP="004A111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</w:tbl>
    <w:p w14:paraId="79230A2E" w14:textId="6F80D2A8" w:rsidR="00795356" w:rsidRPr="007A6868" w:rsidRDefault="00795356" w:rsidP="007A6868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b/>
          <w:sz w:val="22"/>
          <w:szCs w:val="20"/>
        </w:rPr>
      </w:pPr>
      <w:r>
        <w:rPr>
          <w:rFonts w:asciiTheme="minorHAnsi" w:hAnsiTheme="minorHAnsi" w:cstheme="minorHAnsi"/>
          <w:b/>
          <w:color w:val="0000CC"/>
          <w:sz w:val="22"/>
          <w:szCs w:val="20"/>
        </w:rPr>
        <w:t xml:space="preserve">SERIOUS DISEASE </w:t>
      </w:r>
      <w:r w:rsidR="001E566E">
        <w:rPr>
          <w:rFonts w:asciiTheme="minorHAnsi" w:hAnsiTheme="minorHAnsi" w:cstheme="minorHAnsi"/>
          <w:b/>
          <w:color w:val="0000CC"/>
          <w:sz w:val="22"/>
          <w:szCs w:val="20"/>
        </w:rPr>
        <w:t>IF ANY</w:t>
      </w:r>
      <w:r w:rsidR="00660EA5">
        <w:rPr>
          <w:rFonts w:asciiTheme="minorHAnsi" w:hAnsiTheme="minorHAnsi" w:cstheme="minorHAnsi"/>
          <w:b/>
          <w:sz w:val="22"/>
          <w:szCs w:val="20"/>
        </w:rPr>
        <w:t xml:space="preserve">/ </w:t>
      </w:r>
      <w:r>
        <w:rPr>
          <w:rFonts w:asciiTheme="minorHAnsi" w:hAnsiTheme="minorHAnsi" w:cstheme="minorHAnsi"/>
          <w:b/>
          <w:sz w:val="22"/>
          <w:szCs w:val="20"/>
        </w:rPr>
        <w:t>BỆNH NGHIÊM TRỌNG</w:t>
      </w:r>
      <w:r w:rsidR="001E566E">
        <w:rPr>
          <w:rFonts w:asciiTheme="minorHAnsi" w:hAnsiTheme="minorHAnsi" w:cstheme="minorHAnsi"/>
          <w:b/>
          <w:sz w:val="22"/>
          <w:szCs w:val="20"/>
        </w:rPr>
        <w:t xml:space="preserve"> NẾU CÓ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3870"/>
        <w:gridCol w:w="6758"/>
      </w:tblGrid>
      <w:tr w:rsidR="00795356" w14:paraId="6527C59F" w14:textId="77777777" w:rsidTr="007A6868">
        <w:tc>
          <w:tcPr>
            <w:tcW w:w="3870" w:type="dxa"/>
          </w:tcPr>
          <w:p w14:paraId="2E4749DA" w14:textId="77777777" w:rsidR="00795356" w:rsidRPr="00795356" w:rsidRDefault="00795356" w:rsidP="007A6868">
            <w:pPr>
              <w:pStyle w:val="List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95356">
              <w:rPr>
                <w:rFonts w:asciiTheme="minorHAnsi" w:hAnsiTheme="minorHAnsi" w:cstheme="minorHAnsi"/>
                <w:sz w:val="20"/>
                <w:szCs w:val="20"/>
              </w:rPr>
              <w:sym w:font="Wingdings 2" w:char="F0A3"/>
            </w:r>
            <w:r w:rsidRPr="007953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A6868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No</w:t>
            </w:r>
            <w:r w:rsidRPr="00795356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proofErr w:type="spellStart"/>
            <w:r w:rsidRPr="00795356">
              <w:rPr>
                <w:rFonts w:asciiTheme="minorHAnsi" w:hAnsiTheme="minorHAnsi" w:cstheme="minorHAnsi"/>
                <w:sz w:val="20"/>
                <w:szCs w:val="20"/>
              </w:rPr>
              <w:t>Không</w:t>
            </w:r>
            <w:proofErr w:type="spellEnd"/>
          </w:p>
          <w:p w14:paraId="6552717D" w14:textId="77777777" w:rsidR="00795356" w:rsidRDefault="00795356" w:rsidP="007A6868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758" w:type="dxa"/>
          </w:tcPr>
          <w:p w14:paraId="69732AB7" w14:textId="77777777" w:rsidR="00795356" w:rsidRPr="007A6868" w:rsidRDefault="00795356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95356">
              <w:sym w:font="Wingdings 2" w:char="F0A3"/>
            </w:r>
            <w:r w:rsidRPr="007A68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A6868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Yes</w:t>
            </w:r>
            <w:r w:rsidRPr="007A6868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proofErr w:type="spellStart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Có</w:t>
            </w:r>
            <w:proofErr w:type="spellEnd"/>
          </w:p>
          <w:p w14:paraId="023A912A" w14:textId="6AB1C316" w:rsidR="00795356" w:rsidRPr="007A6868" w:rsidRDefault="00795356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A6868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Disease</w:t>
            </w:r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proofErr w:type="gramStart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Bệnh</w:t>
            </w:r>
            <w:proofErr w:type="spellEnd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:…</w:t>
            </w:r>
            <w:proofErr w:type="gramEnd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……………</w:t>
            </w:r>
            <w:r w:rsidR="00AD5635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</w:p>
          <w:p w14:paraId="26D8C5C4" w14:textId="191F8230" w:rsidR="00795356" w:rsidRDefault="00795356" w:rsidP="007A686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A6868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Time</w:t>
            </w:r>
            <w:r w:rsidRPr="007A6868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proofErr w:type="spellStart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Thời</w:t>
            </w:r>
            <w:proofErr w:type="spellEnd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gian</w:t>
            </w:r>
            <w:proofErr w:type="spellEnd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: ………………………………………………………………</w:t>
            </w:r>
            <w:r w:rsidR="004F6830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</w:p>
        </w:tc>
      </w:tr>
    </w:tbl>
    <w:p w14:paraId="707284CA" w14:textId="658D51A0" w:rsidR="00660EA5" w:rsidRDefault="00DD0082" w:rsidP="007A6868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b/>
          <w:sz w:val="22"/>
          <w:szCs w:val="20"/>
        </w:rPr>
      </w:pPr>
      <w:r>
        <w:rPr>
          <w:rFonts w:asciiTheme="minorHAnsi" w:hAnsiTheme="minorHAnsi" w:cstheme="minorHAnsi"/>
          <w:b/>
          <w:color w:val="0000CC"/>
          <w:sz w:val="22"/>
          <w:szCs w:val="20"/>
        </w:rPr>
        <w:t>FAMILY MEMBERS WORKING AT VIETNAM SUZUKI CORPORATION IF ANY</w:t>
      </w:r>
      <w:r w:rsidR="00660EA5" w:rsidRPr="007A6868">
        <w:rPr>
          <w:rFonts w:asciiTheme="minorHAnsi" w:hAnsiTheme="minorHAnsi" w:cstheme="minorHAnsi"/>
          <w:b/>
          <w:color w:val="0000CC"/>
          <w:sz w:val="22"/>
          <w:szCs w:val="20"/>
        </w:rPr>
        <w:t xml:space="preserve">/ </w:t>
      </w:r>
      <w:r>
        <w:rPr>
          <w:rFonts w:asciiTheme="minorHAnsi" w:hAnsiTheme="minorHAnsi" w:cstheme="minorHAnsi"/>
          <w:b/>
          <w:sz w:val="22"/>
          <w:szCs w:val="20"/>
        </w:rPr>
        <w:t>THÀNH VIÊN GIA ĐÌNH LÀM VIỆC TẠI CÔNG TY SUZUKI</w:t>
      </w:r>
      <w:r w:rsidR="00870034">
        <w:rPr>
          <w:rFonts w:asciiTheme="minorHAnsi" w:hAnsiTheme="minorHAnsi" w:cstheme="minorHAnsi"/>
          <w:b/>
          <w:sz w:val="22"/>
          <w:szCs w:val="20"/>
        </w:rPr>
        <w:t xml:space="preserve"> NẾU CÓ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3285"/>
        <w:gridCol w:w="3473"/>
      </w:tblGrid>
      <w:tr w:rsidR="00D96D9C" w14:paraId="2A7E6C71" w14:textId="77777777" w:rsidTr="007A6868">
        <w:tc>
          <w:tcPr>
            <w:tcW w:w="3870" w:type="dxa"/>
          </w:tcPr>
          <w:p w14:paraId="5D4D995F" w14:textId="77777777" w:rsidR="00D96D9C" w:rsidRPr="007A6868" w:rsidRDefault="00D96D9C" w:rsidP="007A6868">
            <w:pPr>
              <w:pStyle w:val="ListParagraph"/>
              <w:spacing w:line="276" w:lineRule="auto"/>
              <w:ind w:left="0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7A6868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ull Name</w:t>
            </w:r>
          </w:p>
          <w:p w14:paraId="2986E423" w14:textId="70E6B228" w:rsidR="00D96D9C" w:rsidRPr="007A6868" w:rsidRDefault="00D96D9C" w:rsidP="007A6868">
            <w:pPr>
              <w:pStyle w:val="ListParagraph"/>
              <w:spacing w:line="276" w:lineRule="auto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Họ</w:t>
            </w:r>
            <w:proofErr w:type="spellEnd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và</w:t>
            </w:r>
            <w:proofErr w:type="spellEnd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A6868">
              <w:rPr>
                <w:rFonts w:asciiTheme="minorHAnsi" w:hAnsiTheme="minorHAnsi" w:cstheme="minorHAnsi"/>
                <w:sz w:val="20"/>
                <w:szCs w:val="20"/>
              </w:rPr>
              <w:t>tên</w:t>
            </w:r>
            <w:proofErr w:type="spellEnd"/>
          </w:p>
        </w:tc>
        <w:tc>
          <w:tcPr>
            <w:tcW w:w="3285" w:type="dxa"/>
          </w:tcPr>
          <w:p w14:paraId="1FAD142D" w14:textId="28121A60" w:rsidR="00D96D9C" w:rsidRDefault="00870034" w:rsidP="007A6868">
            <w:pPr>
              <w:pStyle w:val="ListParagraph"/>
              <w:spacing w:line="276" w:lineRule="auto"/>
              <w:ind w:left="0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Position</w:t>
            </w:r>
          </w:p>
          <w:p w14:paraId="62B7AE6F" w14:textId="12606E5B" w:rsidR="00D96D9C" w:rsidRDefault="00B27827" w:rsidP="007A6868">
            <w:pPr>
              <w:pStyle w:val="ListParagraph"/>
              <w:spacing w:line="276" w:lineRule="auto"/>
              <w:ind w:left="0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Công </w:t>
            </w:r>
            <w:proofErr w:type="spellStart"/>
            <w:r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việc</w:t>
            </w:r>
            <w:proofErr w:type="spellEnd"/>
          </w:p>
        </w:tc>
        <w:tc>
          <w:tcPr>
            <w:tcW w:w="3473" w:type="dxa"/>
          </w:tcPr>
          <w:p w14:paraId="2357D7F4" w14:textId="66DA6092" w:rsidR="00D96D9C" w:rsidRPr="007A6868" w:rsidRDefault="00D96D9C" w:rsidP="007A6868">
            <w:pPr>
              <w:pStyle w:val="ListParagraph"/>
              <w:spacing w:line="276" w:lineRule="auto"/>
              <w:ind w:left="0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Department</w:t>
            </w:r>
          </w:p>
          <w:p w14:paraId="6BD86865" w14:textId="74212BEF" w:rsidR="00D96D9C" w:rsidRPr="007A6868" w:rsidRDefault="00D96D9C" w:rsidP="007A6868">
            <w:pPr>
              <w:pStyle w:val="ListParagraph"/>
              <w:spacing w:line="276" w:lineRule="auto"/>
              <w:ind w:left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òng ban</w:t>
            </w:r>
          </w:p>
        </w:tc>
      </w:tr>
      <w:tr w:rsidR="00D96D9C" w14:paraId="6DE4AFCE" w14:textId="77777777" w:rsidTr="007A6868">
        <w:tc>
          <w:tcPr>
            <w:tcW w:w="3870" w:type="dxa"/>
          </w:tcPr>
          <w:p w14:paraId="2D059F4F" w14:textId="77777777" w:rsidR="00D96D9C" w:rsidRPr="007A6868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3CF834" w14:textId="6DA6A49A" w:rsidR="00D96D9C" w:rsidRPr="007A6868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85" w:type="dxa"/>
          </w:tcPr>
          <w:p w14:paraId="45FE39FF" w14:textId="77777777" w:rsidR="00D96D9C" w:rsidRPr="001D7D5C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3" w:type="dxa"/>
          </w:tcPr>
          <w:p w14:paraId="00C645CF" w14:textId="3BABB9A8" w:rsidR="00D96D9C" w:rsidRPr="007A6868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96D9C" w14:paraId="7219FBC9" w14:textId="77777777" w:rsidTr="007A6868">
        <w:tc>
          <w:tcPr>
            <w:tcW w:w="3870" w:type="dxa"/>
          </w:tcPr>
          <w:p w14:paraId="4582EA62" w14:textId="77777777" w:rsidR="00D96D9C" w:rsidRPr="007A6868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C670148" w14:textId="6B12A64E" w:rsidR="00D96D9C" w:rsidRPr="007A6868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85" w:type="dxa"/>
          </w:tcPr>
          <w:p w14:paraId="3E25DAB3" w14:textId="77777777" w:rsidR="00D96D9C" w:rsidRPr="001D7D5C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73" w:type="dxa"/>
          </w:tcPr>
          <w:p w14:paraId="1AFFDAAD" w14:textId="4503CEEB" w:rsidR="00D96D9C" w:rsidRPr="007A6868" w:rsidRDefault="00D96D9C" w:rsidP="004A111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BA6DDB9" w14:textId="5CC79A2C" w:rsidR="00A304D9" w:rsidRPr="007A6868" w:rsidRDefault="00A304D9" w:rsidP="007A6868">
      <w:pPr>
        <w:pStyle w:val="ListParagraph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b/>
          <w:sz w:val="22"/>
          <w:szCs w:val="20"/>
        </w:rPr>
      </w:pPr>
      <w:r w:rsidRPr="007A6868">
        <w:rPr>
          <w:rFonts w:asciiTheme="minorHAnsi" w:hAnsiTheme="minorHAnsi" w:cstheme="minorHAnsi"/>
          <w:b/>
          <w:color w:val="0000CC"/>
          <w:sz w:val="22"/>
          <w:szCs w:val="20"/>
        </w:rPr>
        <w:t>EXPECTED WORKING CONDITIONS</w:t>
      </w:r>
      <w:r w:rsidR="00404996" w:rsidRPr="007A6868">
        <w:rPr>
          <w:rFonts w:asciiTheme="minorHAnsi" w:hAnsiTheme="minorHAnsi" w:cstheme="minorHAnsi"/>
          <w:b/>
          <w:color w:val="0000CC"/>
          <w:sz w:val="22"/>
          <w:szCs w:val="20"/>
        </w:rPr>
        <w:t xml:space="preserve"> </w:t>
      </w:r>
      <w:r w:rsidR="00404996" w:rsidRPr="007A6868">
        <w:rPr>
          <w:rFonts w:asciiTheme="minorHAnsi" w:hAnsiTheme="minorHAnsi" w:cstheme="minorHAnsi"/>
          <w:b/>
          <w:sz w:val="22"/>
          <w:szCs w:val="20"/>
        </w:rPr>
        <w:t>/ ĐIỀU KIỆN LÀM VIỆC MONG MUỐ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65"/>
        <w:gridCol w:w="6745"/>
      </w:tblGrid>
      <w:tr w:rsidR="00B81964" w:rsidRPr="00FE53A0" w14:paraId="405F5C96" w14:textId="77777777" w:rsidTr="007A6868">
        <w:trPr>
          <w:trHeight w:val="576"/>
        </w:trPr>
        <w:tc>
          <w:tcPr>
            <w:tcW w:w="3865" w:type="dxa"/>
            <w:shd w:val="clear" w:color="auto" w:fill="D9E2F3" w:themeFill="accent1" w:themeFillTint="33"/>
            <w:vAlign w:val="center"/>
          </w:tcPr>
          <w:p w14:paraId="1B94B0D1" w14:textId="77777777" w:rsidR="00404996" w:rsidRPr="00FE53A0" w:rsidRDefault="00B81964" w:rsidP="007A6868">
            <w:pPr>
              <w:tabs>
                <w:tab w:val="left" w:leader="hyphen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Expected Gross </w:t>
            </w:r>
            <w:r w:rsidR="00404996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Salary VND</w:t>
            </w:r>
          </w:p>
          <w:p w14:paraId="324FF4A7" w14:textId="77777777" w:rsidR="00B81964" w:rsidRPr="00FE53A0" w:rsidRDefault="00404996" w:rsidP="007A6868">
            <w:pPr>
              <w:tabs>
                <w:tab w:val="left" w:leader="hyphen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Mức lương mong muốn trước thuế </w:t>
            </w:r>
          </w:p>
        </w:tc>
        <w:tc>
          <w:tcPr>
            <w:tcW w:w="6745" w:type="dxa"/>
            <w:shd w:val="clear" w:color="auto" w:fill="D9E2F3" w:themeFill="accent1" w:themeFillTint="33"/>
            <w:vAlign w:val="center"/>
          </w:tcPr>
          <w:p w14:paraId="40698362" w14:textId="5A5341A7" w:rsidR="00B81964" w:rsidRPr="00FE53A0" w:rsidRDefault="00087416" w:rsidP="007A6868">
            <w:pPr>
              <w:tabs>
                <w:tab w:val="left" w:leader="hyphen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Other Conditions</w:t>
            </w:r>
          </w:p>
          <w:p w14:paraId="2AE222D7" w14:textId="03F99FBA" w:rsidR="00404996" w:rsidRPr="00FE53A0" w:rsidRDefault="00087416" w:rsidP="007A6868">
            <w:pPr>
              <w:tabs>
                <w:tab w:val="left" w:leader="hyphen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Các điều kiện khác</w:t>
            </w:r>
          </w:p>
        </w:tc>
      </w:tr>
      <w:tr w:rsidR="00B81964" w:rsidRPr="00FE53A0" w14:paraId="50B92DC2" w14:textId="77777777" w:rsidTr="007A6868">
        <w:trPr>
          <w:trHeight w:val="576"/>
        </w:trPr>
        <w:tc>
          <w:tcPr>
            <w:tcW w:w="3865" w:type="dxa"/>
            <w:shd w:val="clear" w:color="auto" w:fill="auto"/>
          </w:tcPr>
          <w:p w14:paraId="256FAF1A" w14:textId="77777777" w:rsidR="00B81964" w:rsidRPr="007A6868" w:rsidRDefault="00B81964" w:rsidP="004A1110">
            <w:pPr>
              <w:tabs>
                <w:tab w:val="left" w:leader="hyphen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  <w:bookmarkStart w:id="0" w:name="_GoBack" w:colFirst="0" w:colLast="1"/>
          </w:p>
        </w:tc>
        <w:tc>
          <w:tcPr>
            <w:tcW w:w="6745" w:type="dxa"/>
            <w:shd w:val="clear" w:color="auto" w:fill="auto"/>
          </w:tcPr>
          <w:p w14:paraId="489D2C4C" w14:textId="77777777" w:rsidR="00B81964" w:rsidRPr="007A6868" w:rsidRDefault="00B81964" w:rsidP="004A1110">
            <w:pPr>
              <w:tabs>
                <w:tab w:val="left" w:leader="hyphen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</w:tbl>
    <w:bookmarkEnd w:id="0"/>
    <w:p w14:paraId="6B1D569F" w14:textId="32A50C39" w:rsidR="00404996" w:rsidRPr="007A6868" w:rsidRDefault="0076450D" w:rsidP="007A6868">
      <w:pPr>
        <w:pStyle w:val="ListParagraph"/>
        <w:numPr>
          <w:ilvl w:val="0"/>
          <w:numId w:val="3"/>
        </w:numPr>
        <w:tabs>
          <w:tab w:val="right" w:leader="dot" w:pos="10440"/>
        </w:tabs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7A6868">
        <w:rPr>
          <w:rFonts w:asciiTheme="minorHAnsi" w:hAnsiTheme="minorHAnsi" w:cstheme="minorHAnsi"/>
          <w:b/>
          <w:color w:val="0000CC"/>
          <w:sz w:val="22"/>
          <w:szCs w:val="20"/>
        </w:rPr>
        <w:t xml:space="preserve">CANDIDATE'S COMMITMENT </w:t>
      </w:r>
      <w:r w:rsidR="00404996" w:rsidRPr="007A6868">
        <w:rPr>
          <w:rFonts w:asciiTheme="minorHAnsi" w:hAnsiTheme="minorHAnsi" w:cstheme="minorHAnsi"/>
          <w:b/>
          <w:color w:val="0000CC"/>
          <w:sz w:val="22"/>
          <w:szCs w:val="20"/>
        </w:rPr>
        <w:t>/</w:t>
      </w:r>
      <w:r w:rsidR="00404996" w:rsidRPr="007A6868">
        <w:rPr>
          <w:rFonts w:asciiTheme="minorHAnsi" w:hAnsiTheme="minorHAnsi" w:cstheme="minorHAnsi"/>
          <w:b/>
          <w:sz w:val="22"/>
          <w:szCs w:val="22"/>
        </w:rPr>
        <w:t xml:space="preserve"> CAM KẾT CỦA ỨNG VIÊN</w:t>
      </w:r>
    </w:p>
    <w:p w14:paraId="4084A524" w14:textId="0630DD07" w:rsidR="0076450D" w:rsidRPr="00FE53A0" w:rsidRDefault="00E80F5E">
      <w:pPr>
        <w:spacing w:line="276" w:lineRule="auto"/>
        <w:ind w:firstLine="720"/>
        <w:jc w:val="both"/>
        <w:rPr>
          <w:rFonts w:asciiTheme="minorHAnsi" w:hAnsiTheme="minorHAnsi" w:cstheme="minorHAnsi"/>
          <w:sz w:val="20"/>
          <w:szCs w:val="20"/>
        </w:rPr>
      </w:pPr>
      <w:r w:rsidRPr="00FE53A0">
        <w:rPr>
          <w:rFonts w:asciiTheme="minorHAnsi" w:hAnsiTheme="minorHAnsi" w:cstheme="minorHAnsi"/>
          <w:color w:val="0000CC"/>
          <w:sz w:val="20"/>
          <w:szCs w:val="20"/>
        </w:rPr>
        <w:t>I</w:t>
      </w:r>
      <w:r w:rsidRPr="00FE53A0">
        <w:rPr>
          <w:rFonts w:asciiTheme="minorHAnsi" w:hAnsiTheme="minorHAnsi" w:cstheme="minorHAnsi"/>
          <w:color w:val="0000CC"/>
          <w:sz w:val="20"/>
          <w:szCs w:val="20"/>
          <w:lang w:val="vi-VN"/>
        </w:rPr>
        <w:t xml:space="preserve"> commit </w:t>
      </w:r>
      <w:r w:rsidRPr="00FE53A0">
        <w:rPr>
          <w:rFonts w:asciiTheme="minorHAnsi" w:hAnsiTheme="minorHAnsi" w:cstheme="minorHAnsi"/>
          <w:color w:val="0000CC"/>
          <w:sz w:val="20"/>
          <w:szCs w:val="20"/>
        </w:rPr>
        <w:t>t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>he information declared here</w:t>
      </w:r>
      <w:r w:rsidR="00813153" w:rsidRPr="00FE53A0">
        <w:rPr>
          <w:rFonts w:asciiTheme="minorHAnsi" w:hAnsiTheme="minorHAnsi" w:cstheme="minorHAnsi"/>
          <w:color w:val="0000CC"/>
          <w:sz w:val="20"/>
          <w:szCs w:val="20"/>
        </w:rPr>
        <w:t>in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 is to apply for a job at VIETNAM </w:t>
      </w:r>
      <w:r w:rsidR="00747E24" w:rsidRPr="00FE53A0">
        <w:rPr>
          <w:rFonts w:asciiTheme="minorHAnsi" w:hAnsiTheme="minorHAnsi" w:cstheme="minorHAnsi"/>
          <w:color w:val="0000CC"/>
          <w:sz w:val="20"/>
          <w:szCs w:val="20"/>
        </w:rPr>
        <w:t>SUZUKI</w:t>
      </w:r>
      <w:r w:rsidR="00747E24" w:rsidRPr="00FE53A0">
        <w:rPr>
          <w:rFonts w:asciiTheme="minorHAnsi" w:hAnsiTheme="minorHAnsi" w:cstheme="minorHAnsi"/>
          <w:color w:val="0000CC"/>
          <w:sz w:val="20"/>
          <w:szCs w:val="20"/>
          <w:lang w:val="vi-VN"/>
        </w:rPr>
        <w:t xml:space="preserve"> 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CORPORATION, </w:t>
      </w:r>
      <w:r w:rsidRPr="00FE53A0">
        <w:rPr>
          <w:rFonts w:asciiTheme="minorHAnsi" w:hAnsiTheme="minorHAnsi" w:cstheme="minorHAnsi"/>
          <w:color w:val="0000CC"/>
          <w:sz w:val="20"/>
          <w:szCs w:val="20"/>
        </w:rPr>
        <w:t>and</w:t>
      </w:r>
      <w:r w:rsidRPr="00FE53A0">
        <w:rPr>
          <w:rFonts w:asciiTheme="minorHAnsi" w:hAnsiTheme="minorHAnsi" w:cstheme="minorHAnsi"/>
          <w:color w:val="0000CC"/>
          <w:sz w:val="20"/>
          <w:szCs w:val="20"/>
          <w:lang w:val="vi-VN"/>
        </w:rPr>
        <w:t xml:space="preserve"> is 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true. I voluntarily submit </w:t>
      </w:r>
      <w:r w:rsidRPr="00FE53A0">
        <w:rPr>
          <w:rFonts w:asciiTheme="minorHAnsi" w:hAnsiTheme="minorHAnsi" w:cstheme="minorHAnsi"/>
          <w:color w:val="0000CC"/>
          <w:sz w:val="20"/>
          <w:szCs w:val="20"/>
        </w:rPr>
        <w:t>the</w:t>
      </w:r>
      <w:r w:rsidRPr="00FE53A0">
        <w:rPr>
          <w:rFonts w:asciiTheme="minorHAnsi" w:hAnsiTheme="minorHAnsi" w:cstheme="minorHAnsi"/>
          <w:color w:val="0000CC"/>
          <w:sz w:val="20"/>
          <w:szCs w:val="20"/>
          <w:lang w:val="vi-VN"/>
        </w:rPr>
        <w:t xml:space="preserve"> 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information </w:t>
      </w:r>
      <w:r w:rsidR="00747E24" w:rsidRPr="00FE53A0">
        <w:rPr>
          <w:rFonts w:asciiTheme="minorHAnsi" w:hAnsiTheme="minorHAnsi" w:cstheme="minorHAnsi"/>
          <w:color w:val="0000CC"/>
          <w:sz w:val="20"/>
          <w:szCs w:val="20"/>
        </w:rPr>
        <w:t>regardless of sources (website, email, phone</w:t>
      </w:r>
      <w:r w:rsidR="00747E24" w:rsidRPr="00FE53A0">
        <w:rPr>
          <w:rFonts w:asciiTheme="minorHAnsi" w:hAnsiTheme="minorHAnsi" w:cstheme="minorHAnsi"/>
          <w:color w:val="0000CC"/>
          <w:sz w:val="20"/>
          <w:szCs w:val="20"/>
          <w:lang w:val="vi-VN"/>
        </w:rPr>
        <w:t>, etc</w:t>
      </w:r>
      <w:r w:rsidR="00747E24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), 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and consent to SUZUKI to use and share such information with parties relating to the application, interview, and storage of </w:t>
      </w:r>
      <w:r w:rsidRPr="00FE53A0">
        <w:rPr>
          <w:rFonts w:asciiTheme="minorHAnsi" w:hAnsiTheme="minorHAnsi" w:cstheme="minorHAnsi"/>
          <w:color w:val="0000CC"/>
          <w:sz w:val="20"/>
          <w:szCs w:val="20"/>
        </w:rPr>
        <w:t>my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 information.</w:t>
      </w:r>
      <w:r w:rsidR="00813153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 I approve that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 </w:t>
      </w:r>
      <w:r w:rsidR="00813153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in case of not </w:t>
      </w:r>
      <w:r w:rsidRPr="00FE53A0">
        <w:rPr>
          <w:rFonts w:asciiTheme="minorHAnsi" w:hAnsiTheme="minorHAnsi" w:cstheme="minorHAnsi"/>
          <w:color w:val="0000CC"/>
          <w:sz w:val="20"/>
          <w:szCs w:val="20"/>
        </w:rPr>
        <w:t>being</w:t>
      </w:r>
      <w:r w:rsidRPr="00FE53A0">
        <w:rPr>
          <w:rFonts w:asciiTheme="minorHAnsi" w:hAnsiTheme="minorHAnsi" w:cstheme="minorHAnsi"/>
          <w:color w:val="0000CC"/>
          <w:sz w:val="20"/>
          <w:szCs w:val="20"/>
          <w:lang w:val="vi-VN"/>
        </w:rPr>
        <w:t xml:space="preserve"> </w:t>
      </w:r>
      <w:r w:rsidR="00813153" w:rsidRPr="00FE53A0">
        <w:rPr>
          <w:rFonts w:asciiTheme="minorHAnsi" w:hAnsiTheme="minorHAnsi" w:cstheme="minorHAnsi"/>
          <w:color w:val="0000CC"/>
          <w:sz w:val="20"/>
          <w:szCs w:val="20"/>
        </w:rPr>
        <w:t>suitable for the position I</w:t>
      </w:r>
      <w:r w:rsidRPr="00FE53A0">
        <w:rPr>
          <w:rFonts w:asciiTheme="minorHAnsi" w:hAnsiTheme="minorHAnsi" w:cstheme="minorHAnsi"/>
          <w:color w:val="0000CC"/>
          <w:sz w:val="20"/>
          <w:szCs w:val="20"/>
          <w:lang w:val="vi-VN"/>
        </w:rPr>
        <w:t xml:space="preserve"> have</w:t>
      </w:r>
      <w:r w:rsidR="00813153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 applied for, SUZUKI may still retain my information for other positions. I agree that </w:t>
      </w:r>
      <w:r w:rsidR="0076450D" w:rsidRPr="00FE53A0">
        <w:rPr>
          <w:rFonts w:asciiTheme="minorHAnsi" w:hAnsiTheme="minorHAnsi" w:cstheme="minorHAnsi"/>
          <w:color w:val="0000CC"/>
          <w:sz w:val="20"/>
          <w:szCs w:val="20"/>
        </w:rPr>
        <w:t>the term and form of storage and deletion of my information will be at SUZUKI's discretion.</w:t>
      </w:r>
      <w:r w:rsidR="00813153" w:rsidRPr="00FE53A0">
        <w:rPr>
          <w:rFonts w:asciiTheme="minorHAnsi" w:hAnsiTheme="minorHAnsi" w:cstheme="minorHAnsi"/>
          <w:color w:val="0000CC"/>
          <w:sz w:val="20"/>
          <w:szCs w:val="20"/>
        </w:rPr>
        <w:t xml:space="preserve"> /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Thông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tin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kê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khai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tại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đây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nhằm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ứng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tuyển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công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việc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1C35B7" w:rsidRPr="00FE53A0">
        <w:rPr>
          <w:rFonts w:asciiTheme="minorHAnsi" w:hAnsiTheme="minorHAnsi" w:cstheme="minorHAnsi"/>
          <w:sz w:val="20"/>
          <w:szCs w:val="20"/>
        </w:rPr>
        <w:t>tại</w:t>
      </w:r>
      <w:proofErr w:type="spellEnd"/>
      <w:r w:rsidR="001C35B7" w:rsidRPr="00FE53A0">
        <w:rPr>
          <w:rFonts w:asciiTheme="minorHAnsi" w:hAnsiTheme="minorHAnsi" w:cstheme="minorHAnsi"/>
          <w:sz w:val="20"/>
          <w:szCs w:val="20"/>
        </w:rPr>
        <w:t xml:space="preserve"> </w:t>
      </w:r>
      <w:r w:rsidR="0076450D" w:rsidRPr="00FE53A0">
        <w:rPr>
          <w:rFonts w:asciiTheme="minorHAnsi" w:hAnsiTheme="minorHAnsi" w:cstheme="minorHAnsi"/>
          <w:sz w:val="20"/>
          <w:szCs w:val="20"/>
        </w:rPr>
        <w:t xml:space="preserve">CÔNG TY </w:t>
      </w:r>
      <w:r w:rsidR="001C35B7" w:rsidRPr="00FE53A0">
        <w:rPr>
          <w:rFonts w:asciiTheme="minorHAnsi" w:hAnsiTheme="minorHAnsi" w:cstheme="minorHAnsi"/>
          <w:sz w:val="20"/>
          <w:szCs w:val="20"/>
        </w:rPr>
        <w:t>VI</w:t>
      </w:r>
      <w:r w:rsidR="0076450D" w:rsidRPr="00FE53A0">
        <w:rPr>
          <w:rFonts w:asciiTheme="minorHAnsi" w:hAnsiTheme="minorHAnsi" w:cstheme="minorHAnsi"/>
          <w:sz w:val="20"/>
          <w:szCs w:val="20"/>
        </w:rPr>
        <w:t>ỆT NAM</w:t>
      </w:r>
      <w:r w:rsidR="00AD5635">
        <w:rPr>
          <w:rFonts w:asciiTheme="minorHAnsi" w:hAnsiTheme="minorHAnsi" w:cstheme="minorHAnsi"/>
          <w:sz w:val="20"/>
          <w:szCs w:val="20"/>
        </w:rPr>
        <w:t xml:space="preserve"> </w:t>
      </w:r>
      <w:r w:rsidR="00AD5635" w:rsidRPr="00FE53A0">
        <w:rPr>
          <w:rFonts w:asciiTheme="minorHAnsi" w:hAnsiTheme="minorHAnsi" w:cstheme="minorHAnsi"/>
          <w:sz w:val="20"/>
          <w:szCs w:val="20"/>
        </w:rPr>
        <w:t>SUZUKI</w:t>
      </w:r>
      <w:r w:rsidR="0076450D" w:rsidRPr="00FE53A0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ôi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cam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đoa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nhữ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gì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kê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khai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là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sự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hật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.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Bằ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việc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gửi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hô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tin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bất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kể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qua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các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nguồ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(website, email,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điệ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proofErr w:type="gramStart"/>
      <w:r w:rsidR="0076450D" w:rsidRPr="00FE53A0">
        <w:rPr>
          <w:rFonts w:asciiTheme="minorHAnsi" w:hAnsiTheme="minorHAnsi" w:cstheme="minorHAnsi"/>
          <w:sz w:val="20"/>
          <w:szCs w:val="20"/>
        </w:rPr>
        <w:t>thoại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>,…</w:t>
      </w:r>
      <w:proofErr w:type="gram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),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ôi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ự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813153" w:rsidRPr="00FE53A0">
        <w:rPr>
          <w:rFonts w:asciiTheme="minorHAnsi" w:hAnsiTheme="minorHAnsi" w:cstheme="minorHAnsi"/>
          <w:sz w:val="20"/>
          <w:szCs w:val="20"/>
        </w:rPr>
        <w:t>nguyệ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gửi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và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đồ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ý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cho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SUZUKI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sử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dụng</w:t>
      </w:r>
      <w:proofErr w:type="spellEnd"/>
      <w:r w:rsidR="00813153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813153" w:rsidRPr="00FE53A0">
        <w:rPr>
          <w:rFonts w:asciiTheme="minorHAnsi" w:hAnsiTheme="minorHAnsi" w:cstheme="minorHAnsi"/>
          <w:sz w:val="20"/>
          <w:szCs w:val="20"/>
        </w:rPr>
        <w:t>cũng</w:t>
      </w:r>
      <w:proofErr w:type="spellEnd"/>
      <w:r w:rsidR="00813153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813153" w:rsidRPr="00FE53A0">
        <w:rPr>
          <w:rFonts w:asciiTheme="minorHAnsi" w:hAnsiTheme="minorHAnsi" w:cstheme="minorHAnsi"/>
          <w:sz w:val="20"/>
          <w:szCs w:val="20"/>
        </w:rPr>
        <w:t>như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chia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sẻ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hô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tin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cho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các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bê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liê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quan</w:t>
      </w:r>
      <w:proofErr w:type="spellEnd"/>
      <w:r w:rsidR="00813153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813153" w:rsidRPr="00FE53A0">
        <w:rPr>
          <w:rFonts w:asciiTheme="minorHAnsi" w:hAnsiTheme="minorHAnsi" w:cstheme="minorHAnsi"/>
          <w:sz w:val="20"/>
          <w:szCs w:val="20"/>
        </w:rPr>
        <w:t>đế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việc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ứ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uyể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phỏ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vấn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và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lưu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rữ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76450D" w:rsidRPr="00FE53A0">
        <w:rPr>
          <w:rFonts w:asciiTheme="minorHAnsi" w:hAnsiTheme="minorHAnsi" w:cstheme="minorHAnsi"/>
          <w:sz w:val="20"/>
          <w:szCs w:val="20"/>
        </w:rPr>
        <w:t>thông</w:t>
      </w:r>
      <w:proofErr w:type="spellEnd"/>
      <w:r w:rsidR="0076450D" w:rsidRPr="00FE53A0">
        <w:rPr>
          <w:rFonts w:asciiTheme="minorHAnsi" w:hAnsiTheme="minorHAnsi" w:cstheme="minorHAnsi"/>
          <w:sz w:val="20"/>
          <w:szCs w:val="20"/>
        </w:rPr>
        <w:t xml:space="preserve"> tin</w:t>
      </w:r>
      <w:r w:rsidR="006C7492" w:rsidRPr="00FE53A0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FE53A0">
        <w:rPr>
          <w:rFonts w:asciiTheme="minorHAnsi" w:hAnsiTheme="minorHAnsi" w:cstheme="minorHAnsi"/>
          <w:sz w:val="20"/>
          <w:szCs w:val="20"/>
        </w:rPr>
        <w:t>của</w:t>
      </w:r>
      <w:proofErr w:type="spellEnd"/>
      <w:r w:rsidRPr="00FE53A0">
        <w:rPr>
          <w:rFonts w:asciiTheme="minorHAnsi" w:hAnsiTheme="minorHAnsi" w:cstheme="minorHAnsi"/>
          <w:sz w:val="20"/>
          <w:szCs w:val="20"/>
          <w:lang w:val="vi-VN"/>
        </w:rPr>
        <w:t xml:space="preserve"> tôi</w:t>
      </w:r>
      <w:r w:rsidR="0076450D" w:rsidRPr="00FE53A0">
        <w:rPr>
          <w:rFonts w:asciiTheme="minorHAnsi" w:hAnsiTheme="minorHAnsi" w:cstheme="minorHAnsi"/>
          <w:sz w:val="20"/>
          <w:szCs w:val="20"/>
        </w:rPr>
        <w:t xml:space="preserve">. Tôi </w:t>
      </w:r>
      <w:r w:rsidR="00813153" w:rsidRPr="00FE53A0">
        <w:rPr>
          <w:rFonts w:asciiTheme="minorHAnsi" w:hAnsiTheme="minorHAnsi" w:cstheme="minorHAnsi"/>
          <w:sz w:val="20"/>
          <w:szCs w:val="20"/>
        </w:rPr>
        <w:t>chấp thuận rằng</w:t>
      </w:r>
      <w:r w:rsidR="0076450D" w:rsidRPr="00FE53A0">
        <w:rPr>
          <w:rFonts w:asciiTheme="minorHAnsi" w:hAnsiTheme="minorHAnsi" w:cstheme="minorHAnsi"/>
          <w:sz w:val="20"/>
          <w:szCs w:val="20"/>
        </w:rPr>
        <w:t xml:space="preserve"> trường hợp tôi không phù hợp cho công việc ứng tuyển, SUZUKI vẫn có </w:t>
      </w:r>
      <w:r w:rsidR="00813153" w:rsidRPr="00FE53A0">
        <w:rPr>
          <w:rFonts w:asciiTheme="minorHAnsi" w:hAnsiTheme="minorHAnsi" w:cstheme="minorHAnsi"/>
          <w:sz w:val="20"/>
          <w:szCs w:val="20"/>
        </w:rPr>
        <w:t>thể</w:t>
      </w:r>
      <w:r w:rsidR="0076450D" w:rsidRPr="00FE53A0">
        <w:rPr>
          <w:rFonts w:asciiTheme="minorHAnsi" w:hAnsiTheme="minorHAnsi" w:cstheme="minorHAnsi"/>
          <w:sz w:val="20"/>
          <w:szCs w:val="20"/>
        </w:rPr>
        <w:t xml:space="preserve"> lưu giữ thông tin của tôi cho các vị trí khác. Tôi đồng ý rằng thời hạn, hình thức lưu trữ và xóa thông tin của tôi sẽ do SUZUKI quyết định.</w:t>
      </w:r>
    </w:p>
    <w:p w14:paraId="33891CE5" w14:textId="77777777" w:rsidR="00A304D9" w:rsidRPr="00FE53A0" w:rsidRDefault="00A304D9">
      <w:pPr>
        <w:tabs>
          <w:tab w:val="right" w:leader="dot" w:pos="10440"/>
        </w:tabs>
        <w:spacing w:line="276" w:lineRule="auto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5"/>
        <w:gridCol w:w="5305"/>
      </w:tblGrid>
      <w:tr w:rsidR="00C6297D" w:rsidRPr="00FE53A0" w14:paraId="0C71DF02" w14:textId="77777777" w:rsidTr="00813153">
        <w:trPr>
          <w:trHeight w:val="1031"/>
        </w:trPr>
        <w:tc>
          <w:tcPr>
            <w:tcW w:w="5305" w:type="dxa"/>
          </w:tcPr>
          <w:p w14:paraId="2E263CF5" w14:textId="77777777" w:rsidR="00C6297D" w:rsidRPr="00FE53A0" w:rsidRDefault="00C6297D" w:rsidP="007A6868">
            <w:pPr>
              <w:tabs>
                <w:tab w:val="right" w:pos="8100"/>
                <w:tab w:val="right" w:leader="dot" w:pos="10440"/>
              </w:tabs>
              <w:spacing w:line="276" w:lineRule="auto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Expected date of employment: __/___/____</w:t>
            </w:r>
          </w:p>
          <w:p w14:paraId="0BFD4C96" w14:textId="77777777" w:rsidR="00C6297D" w:rsidRPr="00FE53A0" w:rsidRDefault="00C6297D">
            <w:pPr>
              <w:tabs>
                <w:tab w:val="right" w:pos="8100"/>
                <w:tab w:val="right" w:leader="dot" w:pos="10440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Ngày nhận việc dự kiến:           __/___/____</w:t>
            </w:r>
          </w:p>
        </w:tc>
        <w:tc>
          <w:tcPr>
            <w:tcW w:w="5305" w:type="dxa"/>
          </w:tcPr>
          <w:p w14:paraId="0F6FD835" w14:textId="77777777" w:rsidR="00C6297D" w:rsidRPr="00FE53A0" w:rsidRDefault="00C6297D">
            <w:pPr>
              <w:tabs>
                <w:tab w:val="right" w:pos="8100"/>
                <w:tab w:val="right" w:leader="dot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Date</w:t>
            </w: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 xml:space="preserve"> / Ngày: ______________________</w:t>
            </w:r>
          </w:p>
          <w:p w14:paraId="50C62831" w14:textId="11D2C68D" w:rsidR="00C6297D" w:rsidRPr="00FE53A0" w:rsidRDefault="00C6297D">
            <w:pPr>
              <w:tabs>
                <w:tab w:val="right" w:pos="8100"/>
                <w:tab w:val="right" w:leader="dot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color w:val="0000CC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(sign here with </w:t>
            </w:r>
            <w:r w:rsidR="0076450D"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 xml:space="preserve">your </w:t>
            </w:r>
            <w:r w:rsidRPr="00FE53A0">
              <w:rPr>
                <w:rFonts w:asciiTheme="minorHAnsi" w:hAnsiTheme="minorHAnsi" w:cstheme="minorHAnsi"/>
                <w:color w:val="0000CC"/>
                <w:sz w:val="20"/>
                <w:szCs w:val="20"/>
              </w:rPr>
              <w:t>full name)</w:t>
            </w:r>
          </w:p>
          <w:p w14:paraId="5D00CFD1" w14:textId="77777777" w:rsidR="00C6297D" w:rsidRPr="00FE53A0" w:rsidRDefault="00C6297D">
            <w:pPr>
              <w:tabs>
                <w:tab w:val="right" w:pos="8100"/>
                <w:tab w:val="right" w:leader="dot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E53A0">
              <w:rPr>
                <w:rFonts w:asciiTheme="minorHAnsi" w:hAnsiTheme="minorHAnsi" w:cstheme="minorHAnsi"/>
                <w:sz w:val="20"/>
                <w:szCs w:val="20"/>
              </w:rPr>
              <w:t>(ký tên ghi rõ họ tên)</w:t>
            </w:r>
          </w:p>
          <w:p w14:paraId="08ED235A" w14:textId="5F3820D7" w:rsidR="00C6297D" w:rsidRPr="00FE53A0" w:rsidRDefault="00C6297D">
            <w:pPr>
              <w:tabs>
                <w:tab w:val="right" w:pos="8100"/>
                <w:tab w:val="right" w:leader="dot" w:pos="10440"/>
              </w:tabs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4C77457" w14:textId="669415E3" w:rsidR="004E6AC5" w:rsidRPr="007A6868" w:rsidRDefault="004E6AC5">
      <w:pPr>
        <w:tabs>
          <w:tab w:val="right" w:pos="8100"/>
          <w:tab w:val="right" w:leader="dot" w:pos="10440"/>
        </w:tabs>
        <w:spacing w:line="276" w:lineRule="auto"/>
        <w:rPr>
          <w:rFonts w:asciiTheme="minorHAnsi" w:hAnsiTheme="minorHAnsi" w:cstheme="minorHAnsi"/>
          <w:sz w:val="18"/>
          <w:szCs w:val="20"/>
        </w:rPr>
      </w:pPr>
    </w:p>
    <w:sectPr w:rsidR="004E6AC5" w:rsidRPr="007A6868" w:rsidSect="008131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397" w:right="709" w:bottom="397" w:left="567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9E3D3" w14:textId="77777777" w:rsidR="008515C0" w:rsidRDefault="008515C0">
      <w:r>
        <w:separator/>
      </w:r>
    </w:p>
  </w:endnote>
  <w:endnote w:type="continuationSeparator" w:id="0">
    <w:p w14:paraId="0960DE8F" w14:textId="77777777" w:rsidR="008515C0" w:rsidRDefault="00851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CF946" w14:textId="77777777" w:rsidR="00813153" w:rsidRDefault="008131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HAnsi"/>
        <w:sz w:val="16"/>
        <w:szCs w:val="16"/>
      </w:rPr>
      <w:id w:val="-17464123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D4CC99" w14:textId="22A0A50C" w:rsidR="00813153" w:rsidRPr="00813153" w:rsidRDefault="00813153" w:rsidP="00813153">
        <w:pPr>
          <w:pStyle w:val="Footer"/>
          <w:spacing w:before="240"/>
          <w:jc w:val="right"/>
          <w:rPr>
            <w:rFonts w:asciiTheme="minorHAnsi" w:hAnsiTheme="minorHAnsi" w:cstheme="minorHAnsi"/>
            <w:sz w:val="16"/>
            <w:szCs w:val="16"/>
          </w:rPr>
        </w:pPr>
        <w:r w:rsidRPr="00813153">
          <w:rPr>
            <w:rFonts w:asciiTheme="minorHAnsi" w:hAnsiTheme="minorHAnsi" w:cstheme="minorHAnsi"/>
            <w:sz w:val="16"/>
            <w:szCs w:val="16"/>
          </w:rPr>
          <w:t xml:space="preserve">Page / Trang </w:t>
        </w:r>
        <w:r w:rsidRPr="00813153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813153">
          <w:rPr>
            <w:rFonts w:asciiTheme="minorHAnsi" w:hAnsiTheme="minorHAnsi" w:cstheme="minorHAnsi"/>
            <w:sz w:val="16"/>
            <w:szCs w:val="16"/>
          </w:rPr>
          <w:instrText xml:space="preserve"> PAGE   \* MERGEFORMAT </w:instrText>
        </w:r>
        <w:r w:rsidRPr="00813153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Pr="00813153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813153">
          <w:rPr>
            <w:rFonts w:asciiTheme="minorHAnsi" w:hAnsiTheme="minorHAnsi" w:cstheme="minorHAnsi"/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B2276" w14:textId="77777777" w:rsidR="00813153" w:rsidRDefault="008131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D4323" w14:textId="77777777" w:rsidR="008515C0" w:rsidRDefault="008515C0">
      <w:r>
        <w:separator/>
      </w:r>
    </w:p>
  </w:footnote>
  <w:footnote w:type="continuationSeparator" w:id="0">
    <w:p w14:paraId="0C4B789F" w14:textId="77777777" w:rsidR="008515C0" w:rsidRDefault="008515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BD714" w14:textId="77777777" w:rsidR="00813153" w:rsidRDefault="008131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46993" w14:textId="77777777" w:rsidR="00813153" w:rsidRPr="00813153" w:rsidRDefault="00813153" w:rsidP="008131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4C101" w14:textId="77777777" w:rsidR="00813153" w:rsidRDefault="008131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844E4"/>
    <w:multiLevelType w:val="hybridMultilevel"/>
    <w:tmpl w:val="C0CAB3A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5C2D668D"/>
    <w:multiLevelType w:val="hybridMultilevel"/>
    <w:tmpl w:val="F3FE2266"/>
    <w:lvl w:ilvl="0" w:tplc="38CC435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9F5018F"/>
    <w:multiLevelType w:val="hybridMultilevel"/>
    <w:tmpl w:val="522607C0"/>
    <w:lvl w:ilvl="0" w:tplc="F3B86EC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E5C59C8"/>
    <w:multiLevelType w:val="hybridMultilevel"/>
    <w:tmpl w:val="4C945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7MwNTI1MjY2MTJX0lEKTi0uzszPAykwqgUAf7tpDywAAAA="/>
  </w:docVars>
  <w:rsids>
    <w:rsidRoot w:val="002471C3"/>
    <w:rsid w:val="00087416"/>
    <w:rsid w:val="0009592E"/>
    <w:rsid w:val="001122AC"/>
    <w:rsid w:val="001171D6"/>
    <w:rsid w:val="00117E3B"/>
    <w:rsid w:val="00136418"/>
    <w:rsid w:val="00137384"/>
    <w:rsid w:val="00195F81"/>
    <w:rsid w:val="001C2535"/>
    <w:rsid w:val="001C35B7"/>
    <w:rsid w:val="001D7D5C"/>
    <w:rsid w:val="001E566E"/>
    <w:rsid w:val="00203F48"/>
    <w:rsid w:val="002471C3"/>
    <w:rsid w:val="00270B1C"/>
    <w:rsid w:val="00281F6A"/>
    <w:rsid w:val="002B10FE"/>
    <w:rsid w:val="002C7D01"/>
    <w:rsid w:val="003011FC"/>
    <w:rsid w:val="00315775"/>
    <w:rsid w:val="003609D1"/>
    <w:rsid w:val="003A092A"/>
    <w:rsid w:val="003B0517"/>
    <w:rsid w:val="00404996"/>
    <w:rsid w:val="0042169A"/>
    <w:rsid w:val="00447DB5"/>
    <w:rsid w:val="0049130C"/>
    <w:rsid w:val="004A1110"/>
    <w:rsid w:val="004A3487"/>
    <w:rsid w:val="004B42FB"/>
    <w:rsid w:val="004E6AC5"/>
    <w:rsid w:val="004F6830"/>
    <w:rsid w:val="00507A4C"/>
    <w:rsid w:val="005A1E1C"/>
    <w:rsid w:val="005D3BB6"/>
    <w:rsid w:val="005D715D"/>
    <w:rsid w:val="00633656"/>
    <w:rsid w:val="00646779"/>
    <w:rsid w:val="006604A4"/>
    <w:rsid w:val="00660EA5"/>
    <w:rsid w:val="00670021"/>
    <w:rsid w:val="006C1852"/>
    <w:rsid w:val="006C7492"/>
    <w:rsid w:val="006C7E57"/>
    <w:rsid w:val="007259CA"/>
    <w:rsid w:val="00741A08"/>
    <w:rsid w:val="00741B13"/>
    <w:rsid w:val="007440DE"/>
    <w:rsid w:val="00747E24"/>
    <w:rsid w:val="00752A6F"/>
    <w:rsid w:val="0076450D"/>
    <w:rsid w:val="00795356"/>
    <w:rsid w:val="007A6868"/>
    <w:rsid w:val="007C3A6F"/>
    <w:rsid w:val="007D3FAF"/>
    <w:rsid w:val="00813153"/>
    <w:rsid w:val="00837D0B"/>
    <w:rsid w:val="00837FCF"/>
    <w:rsid w:val="008515C0"/>
    <w:rsid w:val="00870034"/>
    <w:rsid w:val="008775D3"/>
    <w:rsid w:val="008A5C25"/>
    <w:rsid w:val="008A6D3F"/>
    <w:rsid w:val="008D53D4"/>
    <w:rsid w:val="009422D2"/>
    <w:rsid w:val="0097302A"/>
    <w:rsid w:val="00985130"/>
    <w:rsid w:val="00987AE7"/>
    <w:rsid w:val="00991FAE"/>
    <w:rsid w:val="009E5BAE"/>
    <w:rsid w:val="00A304D9"/>
    <w:rsid w:val="00A41B7D"/>
    <w:rsid w:val="00A420F9"/>
    <w:rsid w:val="00A5402C"/>
    <w:rsid w:val="00A605BC"/>
    <w:rsid w:val="00A65D3D"/>
    <w:rsid w:val="00A92E9D"/>
    <w:rsid w:val="00AB413A"/>
    <w:rsid w:val="00AD5635"/>
    <w:rsid w:val="00B12B9F"/>
    <w:rsid w:val="00B12BD2"/>
    <w:rsid w:val="00B27827"/>
    <w:rsid w:val="00B81964"/>
    <w:rsid w:val="00BA3A27"/>
    <w:rsid w:val="00BB37FD"/>
    <w:rsid w:val="00BC7BC6"/>
    <w:rsid w:val="00C00CE7"/>
    <w:rsid w:val="00C05E78"/>
    <w:rsid w:val="00C32779"/>
    <w:rsid w:val="00C33FE4"/>
    <w:rsid w:val="00C507CB"/>
    <w:rsid w:val="00C6297D"/>
    <w:rsid w:val="00C73FE8"/>
    <w:rsid w:val="00C80AFD"/>
    <w:rsid w:val="00CA5CDA"/>
    <w:rsid w:val="00D41575"/>
    <w:rsid w:val="00D96D9C"/>
    <w:rsid w:val="00DA4217"/>
    <w:rsid w:val="00DD0082"/>
    <w:rsid w:val="00E80F5E"/>
    <w:rsid w:val="00EA148F"/>
    <w:rsid w:val="00ED5D86"/>
    <w:rsid w:val="00F00325"/>
    <w:rsid w:val="00F11389"/>
    <w:rsid w:val="00F5004A"/>
    <w:rsid w:val="00F83856"/>
    <w:rsid w:val="00F97D72"/>
    <w:rsid w:val="00FB2D4B"/>
    <w:rsid w:val="00FC2648"/>
    <w:rsid w:val="00FC4117"/>
    <w:rsid w:val="00FE53A0"/>
    <w:rsid w:val="00FE715B"/>
    <w:rsid w:val="00FF6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37E2DF"/>
  <w15:chartTrackingRefBased/>
  <w15:docId w15:val="{6B235733-C226-4C35-BF7B-6A10B77A6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6604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604A4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basedOn w:val="DefaultParagraphFont"/>
    <w:rsid w:val="002C7D01"/>
    <w:rPr>
      <w:sz w:val="16"/>
      <w:szCs w:val="16"/>
    </w:rPr>
  </w:style>
  <w:style w:type="paragraph" w:styleId="CommentText">
    <w:name w:val="annotation text"/>
    <w:basedOn w:val="Normal"/>
    <w:link w:val="CommentTextChar"/>
    <w:rsid w:val="002C7D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C7D0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C7D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C7D01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2C7D01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6450D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81315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03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C981EE-DA6D-4E01-948C-DA9A65F8F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M 05/6</vt:lpstr>
    </vt:vector>
  </TitlesOfParts>
  <Company>HOME</Company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 05/6</dc:title>
  <dc:subject/>
  <dc:creator>User</dc:creator>
  <cp:keywords/>
  <dc:description/>
  <cp:lastModifiedBy>Nguyen Huynh Mai</cp:lastModifiedBy>
  <cp:revision>54</cp:revision>
  <cp:lastPrinted>2022-11-30T09:38:00Z</cp:lastPrinted>
  <dcterms:created xsi:type="dcterms:W3CDTF">2022-11-14T04:06:00Z</dcterms:created>
  <dcterms:modified xsi:type="dcterms:W3CDTF">2022-12-21T02:42:00Z</dcterms:modified>
</cp:coreProperties>
</file>